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1FF305E1" w:rsidR="002F29A7" w:rsidRPr="00A011F3" w:rsidRDefault="002F29A7" w:rsidP="0079287B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A011F3">
        <w:rPr>
          <w:rFonts w:asciiTheme="minorHAnsi" w:hAnsiTheme="minorHAnsi" w:cstheme="minorHAnsi"/>
          <w:color w:val="FF595E"/>
        </w:rPr>
        <w:t xml:space="preserve">Workplace Assessment Task </w:t>
      </w:r>
      <w:r w:rsidR="00A011F3" w:rsidRPr="00A011F3">
        <w:rPr>
          <w:rFonts w:asciiTheme="minorHAnsi" w:hAnsiTheme="minorHAnsi" w:cstheme="minorHAnsi"/>
          <w:color w:val="FF595E"/>
        </w:rPr>
        <w:t>6</w:t>
      </w:r>
      <w:r w:rsidRPr="00A011F3">
        <w:rPr>
          <w:rFonts w:asciiTheme="minorHAnsi" w:hAnsiTheme="minorHAnsi" w:cstheme="minorHAnsi"/>
          <w:color w:val="FF595E"/>
        </w:rPr>
        <w:t xml:space="preserve"> – Assessor’s Checklist</w:t>
      </w:r>
    </w:p>
    <w:p w14:paraId="3E31E7A0" w14:textId="4A82C9D2" w:rsidR="00D431B2" w:rsidRPr="00A011F3" w:rsidRDefault="002F29A7" w:rsidP="0079287B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A011F3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A011F3" w:rsidRDefault="00CC46FB" w:rsidP="0079287B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</w:p>
    <w:p w14:paraId="14638672" w14:textId="22802CFC" w:rsidR="002F29A7" w:rsidRPr="00A011F3" w:rsidRDefault="002F29A7" w:rsidP="0079287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A011F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39ACE6BD" w14:textId="3F98B18A" w:rsidR="002F29A7" w:rsidRPr="00A011F3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011F3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Pr="00A011F3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A011F3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0D491C" w:rsidRPr="00A011F3">
        <w:rPr>
          <w:rFonts w:cstheme="minorHAnsi"/>
          <w:color w:val="404040" w:themeColor="text1" w:themeTint="BF"/>
          <w:sz w:val="20"/>
          <w:szCs w:val="20"/>
        </w:rPr>
        <w:t>list</w:t>
      </w:r>
      <w:r w:rsidRPr="00A011F3">
        <w:rPr>
          <w:rFonts w:cstheme="minorHAnsi"/>
          <w:color w:val="404040" w:themeColor="text1" w:themeTint="BF"/>
          <w:sz w:val="20"/>
          <w:szCs w:val="20"/>
        </w:rPr>
        <w:t xml:space="preserve">s the specific criteria that the candidate’s submission for </w:t>
      </w:r>
      <w:r w:rsidRPr="00A011F3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Workplace Assessment Task </w:t>
      </w:r>
      <w:r w:rsidR="00A011F3" w:rsidRPr="00A011F3">
        <w:rPr>
          <w:rFonts w:cstheme="minorHAnsi"/>
          <w:b/>
          <w:bCs/>
          <w:color w:val="404040" w:themeColor="text1" w:themeTint="BF"/>
          <w:sz w:val="20"/>
          <w:szCs w:val="20"/>
        </w:rPr>
        <w:t>6</w:t>
      </w:r>
      <w:r w:rsidRPr="00A011F3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 </w:t>
      </w:r>
      <w:r w:rsidRPr="00A011F3">
        <w:rPr>
          <w:rFonts w:cstheme="minorHAnsi"/>
          <w:color w:val="404040" w:themeColor="text1" w:themeTint="BF"/>
          <w:sz w:val="20"/>
          <w:szCs w:val="20"/>
        </w:rPr>
        <w:t>must satisfactorily meet.</w:t>
      </w:r>
    </w:p>
    <w:p w14:paraId="0EAA6824" w14:textId="2B054E98" w:rsidR="002F29A7" w:rsidRPr="009851A6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011F3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assessment of the candidate’s submission in Workplace Assessment Task </w:t>
      </w:r>
      <w:r w:rsidR="00A011F3" w:rsidRPr="00A011F3">
        <w:rPr>
          <w:rFonts w:cstheme="minorHAnsi"/>
          <w:color w:val="404040" w:themeColor="text1" w:themeTint="BF"/>
          <w:sz w:val="20"/>
          <w:szCs w:val="20"/>
        </w:rPr>
        <w:t>6</w:t>
      </w:r>
      <w:r w:rsidRPr="00A011F3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3CAD83D2" w14:textId="77777777" w:rsidR="002F29A7" w:rsidRPr="009851A6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9851A6" w:rsidRDefault="002F29A7" w:rsidP="0079287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096F37AE" w14:textId="77777777" w:rsidR="000F6BF7" w:rsidRPr="005620D3" w:rsidRDefault="000F6BF7" w:rsidP="000F6BF7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For this task, the candidate is required to </w:t>
      </w:r>
      <w:r w:rsidRPr="002C5F7C">
        <w:rPr>
          <w:rFonts w:cstheme="minorHAnsi"/>
          <w:color w:val="404040" w:themeColor="text1" w:themeTint="BF"/>
          <w:sz w:val="20"/>
          <w:szCs w:val="20"/>
        </w:rPr>
        <w:t>monitor the community participation and social inclusion of two persons with disability.</w:t>
      </w:r>
    </w:p>
    <w:p w14:paraId="45FFE417" w14:textId="05936C26" w:rsidR="002C14DC" w:rsidRDefault="004B6F17" w:rsidP="000F6BF7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 xml:space="preserve">The candidate must </w:t>
      </w:r>
      <w:r w:rsidRPr="00AA2BBB">
        <w:rPr>
          <w:rFonts w:cstheme="minorHAnsi"/>
          <w:color w:val="404040" w:themeColor="text1" w:themeTint="BF"/>
          <w:sz w:val="20"/>
          <w:szCs w:val="20"/>
        </w:rPr>
        <w:t xml:space="preserve">record </w:t>
      </w:r>
      <w:r>
        <w:rPr>
          <w:rFonts w:cstheme="minorHAnsi"/>
          <w:color w:val="404040" w:themeColor="text1" w:themeTint="BF"/>
          <w:sz w:val="20"/>
          <w:szCs w:val="20"/>
        </w:rPr>
        <w:t xml:space="preserve">their </w:t>
      </w:r>
      <w:r w:rsidRPr="00AA2BBB">
        <w:rPr>
          <w:rFonts w:cstheme="minorHAnsi"/>
          <w:color w:val="404040" w:themeColor="text1" w:themeTint="BF"/>
          <w:sz w:val="20"/>
          <w:szCs w:val="20"/>
        </w:rPr>
        <w:t>observations accurately, objectively and by using terms that can be clearly understood</w:t>
      </w:r>
      <w:r>
        <w:rPr>
          <w:rFonts w:cstheme="minorHAnsi"/>
          <w:color w:val="404040" w:themeColor="text1" w:themeTint="BF"/>
          <w:sz w:val="20"/>
          <w:szCs w:val="20"/>
        </w:rPr>
        <w:t xml:space="preserve"> using their</w:t>
      </w:r>
      <w:r w:rsidRPr="005877ED">
        <w:rPr>
          <w:rFonts w:cstheme="minorHAnsi"/>
          <w:color w:val="404040" w:themeColor="text1" w:themeTint="BF"/>
          <w:sz w:val="20"/>
          <w:szCs w:val="20"/>
        </w:rPr>
        <w:t xml:space="preserve"> organisation’s template for observing people with disability, or </w:t>
      </w:r>
      <w:r>
        <w:rPr>
          <w:rFonts w:cstheme="minorHAnsi"/>
          <w:color w:val="404040" w:themeColor="text1" w:themeTint="BF"/>
          <w:sz w:val="20"/>
          <w:szCs w:val="20"/>
        </w:rPr>
        <w:t>they</w:t>
      </w:r>
      <w:r w:rsidRPr="005877ED">
        <w:rPr>
          <w:rFonts w:cstheme="minorHAnsi"/>
          <w:color w:val="404040" w:themeColor="text1" w:themeTint="BF"/>
          <w:sz w:val="20"/>
          <w:szCs w:val="20"/>
        </w:rPr>
        <w:t xml:space="preserve"> may use the </w:t>
      </w:r>
      <w:r w:rsidR="004123DD">
        <w:rPr>
          <w:rFonts w:cstheme="minorHAnsi"/>
          <w:color w:val="404040" w:themeColor="text1" w:themeTint="BF"/>
          <w:sz w:val="20"/>
          <w:szCs w:val="20"/>
        </w:rPr>
        <w:t>Observation Journal</w:t>
      </w:r>
      <w:r w:rsidRPr="005877ED">
        <w:rPr>
          <w:rFonts w:cstheme="minorHAnsi"/>
          <w:color w:val="404040" w:themeColor="text1" w:themeTint="BF"/>
          <w:sz w:val="20"/>
          <w:szCs w:val="20"/>
        </w:rPr>
        <w:t xml:space="preserve"> Template provided along with this workbook.</w:t>
      </w:r>
      <w:r>
        <w:rPr>
          <w:rFonts w:cstheme="minorHAnsi"/>
          <w:color w:val="404040" w:themeColor="text1" w:themeTint="BF"/>
          <w:sz w:val="20"/>
          <w:szCs w:val="20"/>
        </w:rPr>
        <w:t xml:space="preserve"> </w:t>
      </w:r>
    </w:p>
    <w:p w14:paraId="0AB7C2BD" w14:textId="49E3DF72" w:rsidR="000F6BF7" w:rsidRPr="005620D3" w:rsidRDefault="000F6BF7" w:rsidP="000F6BF7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In this task, the candidate will be assessed on:</w:t>
      </w:r>
    </w:p>
    <w:p w14:paraId="64445A87" w14:textId="77777777" w:rsidR="000F6BF7" w:rsidRPr="009E058A" w:rsidRDefault="000F6BF7" w:rsidP="008804B0">
      <w:pPr>
        <w:pStyle w:val="ListParagraph"/>
        <w:numPr>
          <w:ilvl w:val="0"/>
          <w:numId w:val="5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E058A">
        <w:rPr>
          <w:rFonts w:cstheme="minorHAnsi"/>
          <w:color w:val="404040" w:themeColor="text1" w:themeTint="BF"/>
          <w:sz w:val="20"/>
          <w:szCs w:val="20"/>
        </w:rPr>
        <w:t>Practical knowledge of strategies for community participation and social inclusion</w:t>
      </w:r>
    </w:p>
    <w:p w14:paraId="2D51E6E1" w14:textId="77777777" w:rsidR="000F6BF7" w:rsidRPr="009E058A" w:rsidRDefault="000F6BF7" w:rsidP="008804B0">
      <w:pPr>
        <w:pStyle w:val="ListParagraph"/>
        <w:numPr>
          <w:ilvl w:val="0"/>
          <w:numId w:val="5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E058A">
        <w:rPr>
          <w:rFonts w:cstheme="minorHAnsi"/>
          <w:color w:val="404040" w:themeColor="text1" w:themeTint="BF"/>
          <w:sz w:val="20"/>
          <w:szCs w:val="20"/>
        </w:rPr>
        <w:t>Practical skills relevant to reviewing strategies for community participation and social inclusion</w:t>
      </w:r>
    </w:p>
    <w:p w14:paraId="3A13068D" w14:textId="77777777" w:rsidR="000F6BF7" w:rsidRPr="009E058A" w:rsidRDefault="000F6BF7" w:rsidP="008804B0">
      <w:pPr>
        <w:pStyle w:val="ListParagraph"/>
        <w:numPr>
          <w:ilvl w:val="0"/>
          <w:numId w:val="5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E058A">
        <w:rPr>
          <w:rFonts w:cstheme="minorHAnsi"/>
          <w:color w:val="404040" w:themeColor="text1" w:themeTint="BF"/>
          <w:sz w:val="20"/>
          <w:szCs w:val="20"/>
        </w:rPr>
        <w:t>Practical skills relevant to monitoring a person with disability’s engagement in community and social networks</w:t>
      </w:r>
    </w:p>
    <w:p w14:paraId="247FC5F2" w14:textId="77777777" w:rsidR="002F29A7" w:rsidRPr="009851A6" w:rsidRDefault="002F29A7" w:rsidP="00B2215F">
      <w:pPr>
        <w:spacing w:before="120" w:after="120" w:line="276" w:lineRule="auto"/>
        <w:ind w:right="86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9851A6" w:rsidRDefault="002F29A7" w:rsidP="00B2215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9851A6" w:rsidRDefault="0039482B" w:rsidP="00B2215F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 xml:space="preserve">Before the </w:t>
      </w:r>
      <w:r w:rsidR="00B2215F" w:rsidRPr="009851A6">
        <w:rPr>
          <w:color w:val="404040" w:themeColor="text1" w:themeTint="BF"/>
          <w:sz w:val="22"/>
          <w:szCs w:val="22"/>
        </w:rPr>
        <w:t>a</w:t>
      </w:r>
      <w:r w:rsidRPr="009851A6">
        <w:rPr>
          <w:color w:val="404040" w:themeColor="text1" w:themeTint="BF"/>
          <w:sz w:val="22"/>
          <w:szCs w:val="22"/>
        </w:rPr>
        <w:t>ssessment</w:t>
      </w:r>
    </w:p>
    <w:p w14:paraId="38DB339F" w14:textId="77777777" w:rsidR="0086125F" w:rsidRPr="00EC7BB9" w:rsidRDefault="0086125F" w:rsidP="0086125F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EC7BB9">
        <w:rPr>
          <w:rFonts w:cstheme="minorHAnsi"/>
          <w:color w:val="404040" w:themeColor="text1" w:themeTint="BF"/>
          <w:sz w:val="20"/>
          <w:szCs w:val="20"/>
        </w:rPr>
        <w:t xml:space="preserve">Organise workplace resources required for </w:t>
      </w:r>
      <w:r>
        <w:rPr>
          <w:rFonts w:cstheme="minorHAnsi"/>
          <w:color w:val="404040" w:themeColor="text1" w:themeTint="BF"/>
          <w:sz w:val="20"/>
          <w:szCs w:val="20"/>
        </w:rPr>
        <w:t>the candidate</w:t>
      </w:r>
      <w:r w:rsidRPr="00EC7BB9">
        <w:rPr>
          <w:rFonts w:cstheme="minorHAnsi"/>
          <w:color w:val="404040" w:themeColor="text1" w:themeTint="BF"/>
          <w:sz w:val="20"/>
          <w:szCs w:val="20"/>
        </w:rPr>
        <w:t xml:space="preserve"> to complete this assessment.</w:t>
      </w:r>
    </w:p>
    <w:p w14:paraId="33DF9BAE" w14:textId="77777777" w:rsidR="00AE719F" w:rsidRPr="009851A6" w:rsidRDefault="00AE719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Discuss this assessment task with the candidate, including the criteria they need to meet to complete this task satisfactorily.</w:t>
      </w:r>
    </w:p>
    <w:bookmarkEnd w:id="0"/>
    <w:p w14:paraId="42214404" w14:textId="49B1C056" w:rsidR="0039482B" w:rsidRPr="009851A6" w:rsidRDefault="00AE719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06F1DDD7" w14:textId="70D59689" w:rsidR="00AE719F" w:rsidRPr="009851A6" w:rsidRDefault="00AE719F" w:rsidP="007E7679">
      <w:pPr>
        <w:rPr>
          <w:rFonts w:cstheme="minorHAnsi"/>
          <w:color w:val="404040" w:themeColor="text1" w:themeTint="BF"/>
          <w:sz w:val="20"/>
          <w:szCs w:val="20"/>
        </w:rPr>
      </w:pPr>
    </w:p>
    <w:p w14:paraId="3BCCD943" w14:textId="77777777" w:rsidR="00633666" w:rsidRDefault="00633666">
      <w:pPr>
        <w:rPr>
          <w:rFonts w:asciiTheme="majorHAnsi" w:eastAsiaTheme="majorEastAsia" w:hAnsiTheme="majorHAnsi" w:cstheme="majorBidi"/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1F38FCF1" w14:textId="44EC6433" w:rsidR="0039482B" w:rsidRPr="009851A6" w:rsidRDefault="0039482B" w:rsidP="0079287B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lastRenderedPageBreak/>
        <w:t>During the assessment</w:t>
      </w:r>
    </w:p>
    <w:p w14:paraId="20CFB8EF" w14:textId="79083CF5" w:rsidR="003F323F" w:rsidRPr="009851A6" w:rsidRDefault="003F323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Review the candidate’s </w:t>
      </w:r>
      <w:r w:rsidR="007632A5">
        <w:rPr>
          <w:rFonts w:cstheme="minorHAnsi"/>
          <w:color w:val="404040" w:themeColor="text1" w:themeTint="BF"/>
          <w:sz w:val="20"/>
          <w:szCs w:val="20"/>
        </w:rPr>
        <w:t xml:space="preserve">observation </w:t>
      </w:r>
      <w:r w:rsidR="009025A5">
        <w:rPr>
          <w:rFonts w:cstheme="minorHAnsi"/>
          <w:color w:val="404040" w:themeColor="text1" w:themeTint="BF"/>
          <w:sz w:val="20"/>
          <w:szCs w:val="20"/>
        </w:rPr>
        <w:t>journals</w:t>
      </w:r>
      <w:r w:rsidR="007632A5">
        <w:rPr>
          <w:rFonts w:cstheme="minorHAnsi"/>
          <w:color w:val="404040" w:themeColor="text1" w:themeTint="BF"/>
          <w:sz w:val="20"/>
          <w:szCs w:val="20"/>
        </w:rPr>
        <w:t>.</w:t>
      </w:r>
      <w:r w:rsidR="009025A5">
        <w:rPr>
          <w:rFonts w:cstheme="minorHAnsi"/>
          <w:color w:val="404040" w:themeColor="text1" w:themeTint="BF"/>
          <w:sz w:val="20"/>
          <w:szCs w:val="20"/>
        </w:rPr>
        <w:t xml:space="preserve"> </w:t>
      </w:r>
    </w:p>
    <w:p w14:paraId="48470975" w14:textId="1342DEB0" w:rsidR="003F323F" w:rsidRPr="009851A6" w:rsidRDefault="003F323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For each criterion listed in this checklist:</w:t>
      </w:r>
    </w:p>
    <w:p w14:paraId="6842A611" w14:textId="77777777" w:rsidR="003F323F" w:rsidRPr="009851A6" w:rsidRDefault="003F323F" w:rsidP="0079287B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Tick YES if you confirm the candidate’s submission satisfactorily meets the criterion.</w:t>
      </w:r>
    </w:p>
    <w:p w14:paraId="5FE9CED6" w14:textId="55567924" w:rsidR="003F323F" w:rsidRPr="009851A6" w:rsidRDefault="003F323F" w:rsidP="0079287B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Tick NO if you confirm the candidate’s submission does not satisfactorily meet the criterion.</w:t>
      </w:r>
    </w:p>
    <w:p w14:paraId="27B0E0D4" w14:textId="77777777" w:rsidR="003F323F" w:rsidRPr="009851A6" w:rsidRDefault="003F323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be helpful in addressing any area/s for improvement. </w:t>
      </w:r>
    </w:p>
    <w:p w14:paraId="3ABB8E18" w14:textId="3CB7A5EC" w:rsidR="007D4108" w:rsidRDefault="007D4108">
      <w:pPr>
        <w:rPr>
          <w:color w:val="404040" w:themeColor="text1" w:themeTint="BF"/>
        </w:rPr>
      </w:pPr>
    </w:p>
    <w:p w14:paraId="5DBA07F9" w14:textId="3CAC04BE" w:rsidR="0039482B" w:rsidRPr="009851A6" w:rsidRDefault="0039482B" w:rsidP="0079287B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>After the assessment</w:t>
      </w:r>
    </w:p>
    <w:p w14:paraId="48021EC7" w14:textId="771EC0CA" w:rsidR="002F29A7" w:rsidRPr="009851A6" w:rsidRDefault="008C6C99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1D6EDE8" w14:textId="77777777" w:rsidR="00D645BA" w:rsidRPr="009851A6" w:rsidRDefault="00D645BA" w:rsidP="00D645BA">
      <w:pPr>
        <w:pStyle w:val="ListParagraph"/>
        <w:spacing w:before="120" w:after="120" w:line="276" w:lineRule="auto"/>
        <w:ind w:right="86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006D9A18" w14:textId="77777777" w:rsidR="00633666" w:rsidRDefault="00633666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628CF1B4" w14:textId="6C652C9E" w:rsidR="00E672A6" w:rsidRPr="009851A6" w:rsidRDefault="00E672A6" w:rsidP="00D645B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</w:t>
      </w:r>
      <w:r w:rsidR="00D645BA"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9851A6" w14:paraId="101BC1F9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59587077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9851A6" w:rsidRDefault="00D645BA" w:rsidP="00D645BA">
      <w:pPr>
        <w:rPr>
          <w:color w:val="404040" w:themeColor="text1" w:themeTint="BF"/>
        </w:rPr>
      </w:pPr>
    </w:p>
    <w:p w14:paraId="29AB504D" w14:textId="40FAA30E" w:rsidR="00D645BA" w:rsidRPr="009851A6" w:rsidRDefault="00D645BA" w:rsidP="00D645B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9851A6" w14:paraId="67B05446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is assessed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72FA41C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50BF5A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27D5BE9B" w14:textId="07BD4564" w:rsidR="00A236B1" w:rsidRDefault="00A236B1">
      <w:pPr>
        <w:rPr>
          <w:color w:val="404040" w:themeColor="text1" w:themeTint="BF"/>
        </w:rPr>
      </w:pPr>
    </w:p>
    <w:p w14:paraId="493E8CBE" w14:textId="1BA51ADB" w:rsidR="005F4237" w:rsidRPr="009851A6" w:rsidRDefault="005F4237" w:rsidP="005F4237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3005"/>
        <w:gridCol w:w="3005"/>
      </w:tblGrid>
      <w:tr w:rsidR="002D65E5" w14:paraId="54432E9B" w14:textId="77777777" w:rsidTr="00CA3AA4">
        <w:trPr>
          <w:jc w:val="center"/>
        </w:trPr>
        <w:tc>
          <w:tcPr>
            <w:tcW w:w="300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  <w:hideMark/>
          </w:tcPr>
          <w:p w14:paraId="477A059A" w14:textId="77777777" w:rsidR="002D65E5" w:rsidRDefault="002D65E5" w:rsidP="007D410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ment environment</w:t>
            </w:r>
          </w:p>
        </w:tc>
        <w:tc>
          <w:tcPr>
            <w:tcW w:w="30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2F35B1D3" w14:textId="77777777" w:rsidR="002D65E5" w:rsidRDefault="006C51EB" w:rsidP="00CA3AA4">
            <w:pPr>
              <w:tabs>
                <w:tab w:val="left" w:pos="180"/>
                <w:tab w:val="left" w:pos="1550"/>
              </w:tabs>
              <w:ind w:left="36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664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5E5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2D65E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eal workplace/organisation</w:t>
            </w:r>
          </w:p>
        </w:tc>
        <w:tc>
          <w:tcPr>
            <w:tcW w:w="30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39F3AD11" w14:textId="77777777" w:rsidR="002D65E5" w:rsidRDefault="006C51EB" w:rsidP="00CA3AA4">
            <w:pPr>
              <w:tabs>
                <w:tab w:val="left" w:pos="180"/>
                <w:tab w:val="left" w:pos="1550"/>
              </w:tabs>
              <w:ind w:left="36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634858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65E5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2D65E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imulated environment</w:t>
            </w:r>
          </w:p>
        </w:tc>
      </w:tr>
      <w:tr w:rsidR="00DA7A2F" w:rsidRPr="009851A6" w14:paraId="068B11CD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FAA39A6" w14:textId="64659599" w:rsidR="00DA7A2F" w:rsidRPr="009851A6" w:rsidRDefault="00DA7A2F" w:rsidP="00DA7A2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29356" w14:textId="7C86B531" w:rsidR="00DA7A2F" w:rsidRPr="009851A6" w:rsidRDefault="00DA7A2F" w:rsidP="00DA7A2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DA7A2F" w:rsidRPr="009851A6" w14:paraId="04A91E84" w14:textId="77777777" w:rsidTr="00D101B2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C0FEA57" w14:textId="3C27FEA0" w:rsidR="00DA7A2F" w:rsidRPr="009851A6" w:rsidRDefault="00DA7A2F" w:rsidP="00DA7A2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supervisor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AFF067F" w14:textId="339D0139" w:rsidR="00DA7A2F" w:rsidRPr="009851A6" w:rsidRDefault="00DA7A2F" w:rsidP="00DA7A2F">
            <w:pPr>
              <w:tabs>
                <w:tab w:val="left" w:pos="180"/>
              </w:tabs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  <w:highlight w:val="yellow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DA7A2F" w:rsidRPr="009851A6" w14:paraId="65EB2562" w14:textId="77777777" w:rsidTr="00D101B2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7046267" w14:textId="4A15F3D2" w:rsidR="00DA7A2F" w:rsidRPr="009851A6" w:rsidRDefault="00DA7A2F" w:rsidP="00DA7A2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BA3F108" w14:textId="77777777" w:rsidR="00DA7A2F" w:rsidRPr="00A24C2A" w:rsidRDefault="006C51EB" w:rsidP="00DA7A2F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899438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7A2F" w:rsidRPr="00A24C2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A7A2F" w:rsidRPr="00A24C2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 disability support environment</w:t>
            </w:r>
          </w:p>
          <w:p w14:paraId="1B628C56" w14:textId="77777777" w:rsidR="00DA7A2F" w:rsidRDefault="006C51EB" w:rsidP="00DA7A2F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8116790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7A2F" w:rsidRPr="00A24C2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A7A2F" w:rsidRPr="00A24C2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Two persons with disability</w:t>
            </w:r>
          </w:p>
          <w:p w14:paraId="2EAE7D36" w14:textId="77777777" w:rsidR="00DA7A2F" w:rsidRDefault="006C51EB" w:rsidP="00DA7A2F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648200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7A2F" w:rsidRPr="00A24C2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A7A2F" w:rsidRPr="00A24C2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DA7A2F">
              <w:rPr>
                <w:rFonts w:cstheme="minorHAnsi"/>
                <w:color w:val="404040" w:themeColor="text1" w:themeTint="BF"/>
                <w:sz w:val="20"/>
                <w:szCs w:val="20"/>
              </w:rPr>
              <w:t>Workplace supervisor</w:t>
            </w:r>
          </w:p>
          <w:p w14:paraId="77063C68" w14:textId="77777777" w:rsidR="00DA7A2F" w:rsidRDefault="006C51EB" w:rsidP="004123DD">
            <w:pPr>
              <w:pStyle w:val="ListParagraph"/>
              <w:tabs>
                <w:tab w:val="left" w:pos="180"/>
              </w:tabs>
              <w:ind w:left="357" w:right="0" w:hanging="244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312087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7A2F" w:rsidRPr="00A24C2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A7A2F" w:rsidRPr="00A24C2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DA7A2F">
              <w:rPr>
                <w:rFonts w:cstheme="minorHAnsi"/>
                <w:color w:val="404040" w:themeColor="text1" w:themeTint="BF"/>
                <w:sz w:val="20"/>
                <w:szCs w:val="20"/>
              </w:rPr>
              <w:t>Copies of the individualised plans of the two persons with disability</w:t>
            </w:r>
          </w:p>
          <w:p w14:paraId="732FACE2" w14:textId="77777777" w:rsidR="00DA7A2F" w:rsidRDefault="006C51EB" w:rsidP="00DA7A2F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105032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7A2F" w:rsidRPr="00A24C2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A7A2F" w:rsidRPr="00A24C2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rganisational template for documenting </w:t>
            </w:r>
            <w:r w:rsidR="00DA7A2F">
              <w:rPr>
                <w:rFonts w:cstheme="minorHAnsi"/>
                <w:color w:val="404040" w:themeColor="text1" w:themeTint="BF"/>
                <w:sz w:val="20"/>
                <w:szCs w:val="20"/>
              </w:rPr>
              <w:t>meeting minutes</w:t>
            </w:r>
          </w:p>
          <w:p w14:paraId="4EE3CED9" w14:textId="77777777" w:rsidR="00DA7A2F" w:rsidRDefault="006C51EB" w:rsidP="00DA7A2F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023513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7A2F" w:rsidRPr="00A24C2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A7A2F" w:rsidRPr="00A24C2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rganisational template for </w:t>
            </w:r>
            <w:r w:rsidR="00DA7A2F">
              <w:rPr>
                <w:rFonts w:cstheme="minorHAnsi"/>
                <w:color w:val="404040" w:themeColor="text1" w:themeTint="BF"/>
                <w:sz w:val="20"/>
                <w:szCs w:val="20"/>
              </w:rPr>
              <w:t>observation forms</w:t>
            </w:r>
          </w:p>
          <w:p w14:paraId="14833366" w14:textId="77777777" w:rsidR="00FD3796" w:rsidRDefault="006C51EB" w:rsidP="004123DD">
            <w:pPr>
              <w:pStyle w:val="ListParagraph"/>
              <w:tabs>
                <w:tab w:val="left" w:pos="180"/>
              </w:tabs>
              <w:ind w:left="357" w:right="0" w:hanging="244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593248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379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D379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F</w:t>
            </w:r>
            <w:r w:rsidR="00FD3796" w:rsidRPr="00AC6249">
              <w:rPr>
                <w:rFonts w:cstheme="minorHAnsi"/>
                <w:color w:val="404040" w:themeColor="text1" w:themeTint="BF"/>
                <w:sz w:val="20"/>
                <w:szCs w:val="20"/>
              </w:rPr>
              <w:t>acilities, equipment and resources that reflect real working conditions and model industry operating conditions and contingencies</w:t>
            </w:r>
          </w:p>
          <w:p w14:paraId="08579E5C" w14:textId="77777777" w:rsidR="00FD3796" w:rsidRDefault="006C51EB" w:rsidP="004123DD">
            <w:pPr>
              <w:pStyle w:val="ListParagraph"/>
              <w:tabs>
                <w:tab w:val="left" w:pos="180"/>
              </w:tabs>
              <w:ind w:left="357" w:right="0" w:hanging="244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911997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379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D3796" w:rsidRPr="00AC6249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FD3796">
              <w:rPr>
                <w:rFonts w:cstheme="minorHAnsi"/>
                <w:color w:val="404040" w:themeColor="text1" w:themeTint="BF"/>
                <w:sz w:val="20"/>
                <w:szCs w:val="20"/>
              </w:rPr>
              <w:t>I</w:t>
            </w:r>
            <w:r w:rsidR="00FD3796" w:rsidRPr="00AC6249">
              <w:rPr>
                <w:rFonts w:cstheme="minorHAnsi"/>
                <w:color w:val="404040" w:themeColor="text1" w:themeTint="BF"/>
                <w:sz w:val="20"/>
                <w:szCs w:val="20"/>
              </w:rPr>
              <w:t>nformation on local resources, programs, agencies, transport services, aids and equipment available to people with disability</w:t>
            </w:r>
          </w:p>
          <w:p w14:paraId="2462DBC8" w14:textId="77777777" w:rsidR="00FD3796" w:rsidRDefault="006C51EB" w:rsidP="00FD3796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323087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379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D3796">
              <w:t xml:space="preserve"> </w:t>
            </w:r>
            <w:r w:rsidR="00FD3796" w:rsidRPr="00A133B4">
              <w:rPr>
                <w:rFonts w:cstheme="minorHAnsi"/>
                <w:color w:val="404040" w:themeColor="text1" w:themeTint="BF"/>
                <w:sz w:val="20"/>
                <w:szCs w:val="20"/>
              </w:rPr>
              <w:t>Organisational policies and procedures</w:t>
            </w:r>
          </w:p>
          <w:p w14:paraId="447535D9" w14:textId="591883C8" w:rsidR="00FD3796" w:rsidRDefault="006C51EB" w:rsidP="00FD3796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32487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379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D3796">
              <w:t xml:space="preserve"> </w:t>
            </w:r>
            <w:r w:rsidR="00FD3796">
              <w:rPr>
                <w:rFonts w:cstheme="minorHAnsi"/>
                <w:color w:val="404040" w:themeColor="text1" w:themeTint="BF"/>
                <w:sz w:val="20"/>
                <w:szCs w:val="20"/>
              </w:rPr>
              <w:t>E</w:t>
            </w:r>
            <w:r w:rsidR="00FD3796" w:rsidRPr="00CA4573">
              <w:rPr>
                <w:rFonts w:cstheme="minorHAnsi"/>
                <w:color w:val="404040" w:themeColor="text1" w:themeTint="BF"/>
                <w:sz w:val="20"/>
                <w:szCs w:val="20"/>
              </w:rPr>
              <w:t>quipment and resources outlined in individualised plans</w:t>
            </w:r>
          </w:p>
          <w:p w14:paraId="64D8A2D1" w14:textId="7732B2C7" w:rsidR="00FD3796" w:rsidRPr="009851A6" w:rsidRDefault="006C51EB" w:rsidP="004123DD">
            <w:pPr>
              <w:pStyle w:val="ListParagraph"/>
              <w:tabs>
                <w:tab w:val="left" w:pos="180"/>
              </w:tabs>
              <w:ind w:left="357" w:right="0" w:hanging="244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  <w:highlight w:val="yellow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9428823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379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D3796">
              <w:t xml:space="preserve"> </w:t>
            </w:r>
            <w:r w:rsidR="00FD3796">
              <w:rPr>
                <w:rFonts w:cstheme="minorHAnsi"/>
                <w:color w:val="404040" w:themeColor="text1" w:themeTint="BF"/>
                <w:sz w:val="20"/>
                <w:szCs w:val="20"/>
              </w:rPr>
              <w:t>O</w:t>
            </w:r>
            <w:r w:rsidR="00FD3796" w:rsidRPr="002B3073">
              <w:rPr>
                <w:rFonts w:cstheme="minorHAnsi"/>
                <w:color w:val="404040" w:themeColor="text1" w:themeTint="BF"/>
                <w:sz w:val="20"/>
                <w:szCs w:val="20"/>
              </w:rPr>
              <w:t>pportunities for engagement with people with disability or people who participate in simulations and scenarios that involve provision of disability support.</w:t>
            </w:r>
          </w:p>
        </w:tc>
      </w:tr>
    </w:tbl>
    <w:p w14:paraId="277E9992" w14:textId="77777777" w:rsidR="0011611A" w:rsidRPr="009851A6" w:rsidRDefault="0011611A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 w:rsidRPr="009851A6"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4288BEC9" w14:textId="57F685FA" w:rsidR="0060042F" w:rsidRPr="009851A6" w:rsidRDefault="0060042F" w:rsidP="0060042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9851A6" w:rsidRPr="009851A6" w14:paraId="33238711" w14:textId="77777777" w:rsidTr="004A624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9851A6" w:rsidRDefault="0060042F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6F016BA2" w:rsidR="0060042F" w:rsidRPr="009851A6" w:rsidRDefault="0060042F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75016805" w14:textId="77777777" w:rsidR="0060042F" w:rsidRPr="009851A6" w:rsidRDefault="0060042F" w:rsidP="0060042F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9851A6" w:rsidRPr="009851A6" w14:paraId="0A0BB817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9851A6" w:rsidRDefault="0060042F" w:rsidP="0079287B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9851A6" w:rsidRDefault="0060042F" w:rsidP="0079287B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9851A6" w:rsidRPr="009851A6" w14:paraId="63F2C1C5" w14:textId="77777777" w:rsidTr="007D410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77777777" w:rsidR="003501D3" w:rsidRPr="009851A6" w:rsidRDefault="003501D3" w:rsidP="008804B0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1456D4B" w:rsidR="003501D3" w:rsidRPr="009851A6" w:rsidRDefault="006C51EB" w:rsidP="007D4108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69991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58071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0B958AB9" w14:textId="77777777" w:rsidTr="007D410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7777777" w:rsidR="003501D3" w:rsidRPr="009851A6" w:rsidRDefault="003501D3" w:rsidP="008804B0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99C84C8" w:rsidR="003501D3" w:rsidRPr="009851A6" w:rsidRDefault="006C51EB" w:rsidP="007D4108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346285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63920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03296C81" w14:textId="77777777" w:rsidTr="007D410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77777777" w:rsidR="003501D3" w:rsidRPr="009851A6" w:rsidRDefault="003501D3" w:rsidP="008804B0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instructions 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65CD2FCB" w:rsidR="003501D3" w:rsidRPr="009851A6" w:rsidRDefault="006C51EB" w:rsidP="007D4108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82303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94358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1A7AD8A8" w14:textId="77777777" w:rsidTr="007D410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77777777" w:rsidR="003501D3" w:rsidRPr="009851A6" w:rsidRDefault="003501D3" w:rsidP="008804B0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798084B8" w:rsidR="003501D3" w:rsidRPr="009851A6" w:rsidRDefault="006C51EB" w:rsidP="007D4108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06072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1703006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259C3A7A" w14:textId="77777777" w:rsidTr="007D410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6512847F" w:rsidR="003501D3" w:rsidRPr="009851A6" w:rsidRDefault="003501D3" w:rsidP="008804B0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criteria (listed below) they are required to meet to complete the task satisfactorily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0F552272" w:rsidR="003501D3" w:rsidRPr="009851A6" w:rsidRDefault="006C51EB" w:rsidP="007D4108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80056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14483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3501D3" w:rsidRPr="009851A6" w14:paraId="128FB4BE" w14:textId="77777777" w:rsidTr="007D410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7777777" w:rsidR="003501D3" w:rsidRPr="009851A6" w:rsidRDefault="003501D3" w:rsidP="008804B0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19BA8EFA" w:rsidR="003501D3" w:rsidRPr="009851A6" w:rsidRDefault="006C51EB" w:rsidP="007D4108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90726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56887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</w:tbl>
    <w:p w14:paraId="59A823DA" w14:textId="77777777" w:rsidR="00926BF3" w:rsidRPr="009851A6" w:rsidRDefault="00926BF3">
      <w:pPr>
        <w:rPr>
          <w:color w:val="404040" w:themeColor="text1" w:themeTint="BF"/>
        </w:rPr>
      </w:pPr>
      <w:r w:rsidRPr="009851A6">
        <w:rPr>
          <w:color w:val="404040" w:themeColor="text1" w:themeTint="BF"/>
        </w:rPr>
        <w:br w:type="page"/>
      </w:r>
    </w:p>
    <w:p w14:paraId="64C1E24E" w14:textId="7D13AE70" w:rsidR="00926BF3" w:rsidRDefault="00926BF3" w:rsidP="00926BF3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9851A6">
        <w:rPr>
          <w:rFonts w:asciiTheme="minorHAnsi" w:hAnsiTheme="minorHAnsi" w:cstheme="minorHAnsi"/>
          <w:color w:val="404040" w:themeColor="text1" w:themeTint="BF"/>
        </w:rPr>
        <w:lastRenderedPageBreak/>
        <w:t>Assessor’s Checklist</w:t>
      </w:r>
    </w:p>
    <w:p w14:paraId="6B361B40" w14:textId="212B8168" w:rsidR="00D04C5E" w:rsidRDefault="0001533D" w:rsidP="0001533D">
      <w:pPr>
        <w:spacing w:before="120" w:after="120"/>
        <w:jc w:val="both"/>
        <w:rPr>
          <w:rFonts w:ascii="Arial" w:hAnsi="Arial" w:cs="Arial"/>
          <w:b/>
          <w:bCs/>
          <w:color w:val="D73329"/>
          <w:sz w:val="20"/>
          <w:szCs w:val="20"/>
        </w:rPr>
      </w:pPr>
      <w:r>
        <w:rPr>
          <w:rFonts w:ascii="Arial" w:hAnsi="Arial" w:cs="Arial"/>
          <w:b/>
          <w:color w:val="D73329"/>
          <w:sz w:val="20"/>
          <w:szCs w:val="20"/>
        </w:rPr>
        <w:t>TO THE ASSESSOR:</w:t>
      </w:r>
      <w:r>
        <w:rPr>
          <w:rFonts w:ascii="Arial" w:hAnsi="Arial" w:cs="Arial"/>
          <w:b/>
          <w:bCs/>
          <w:color w:val="D73329"/>
          <w:sz w:val="20"/>
          <w:szCs w:val="20"/>
        </w:rPr>
        <w:t xml:space="preserve"> </w:t>
      </w:r>
      <w:r w:rsidR="00D04C5E" w:rsidRPr="0001533D">
        <w:rPr>
          <w:rFonts w:ascii="Arial" w:hAnsi="Arial" w:cs="Arial"/>
          <w:b/>
          <w:color w:val="D73329"/>
          <w:sz w:val="20"/>
          <w:szCs w:val="20"/>
        </w:rPr>
        <w:t xml:space="preserve">The criteria below are based on the </w:t>
      </w:r>
      <w:r w:rsidR="00686793">
        <w:rPr>
          <w:rFonts w:ascii="Arial" w:hAnsi="Arial" w:cs="Arial"/>
          <w:b/>
          <w:color w:val="D73329"/>
          <w:sz w:val="20"/>
          <w:szCs w:val="20"/>
        </w:rPr>
        <w:t>g</w:t>
      </w:r>
      <w:r w:rsidR="00D04C5E" w:rsidRPr="0001533D">
        <w:rPr>
          <w:rFonts w:ascii="Arial" w:hAnsi="Arial" w:cs="Arial"/>
          <w:b/>
          <w:color w:val="D73329"/>
          <w:sz w:val="20"/>
          <w:szCs w:val="20"/>
        </w:rPr>
        <w:t xml:space="preserve">eneric Observation </w:t>
      </w:r>
      <w:r w:rsidR="00DB75FF">
        <w:rPr>
          <w:rFonts w:ascii="Arial" w:hAnsi="Arial" w:cs="Arial"/>
          <w:b/>
          <w:color w:val="D73329"/>
          <w:sz w:val="20"/>
          <w:szCs w:val="20"/>
        </w:rPr>
        <w:t>Journal</w:t>
      </w:r>
      <w:r w:rsidR="00D04C5E" w:rsidRPr="0001533D">
        <w:rPr>
          <w:rFonts w:ascii="Arial" w:hAnsi="Arial" w:cs="Arial"/>
          <w:b/>
          <w:color w:val="D73329"/>
          <w:sz w:val="20"/>
          <w:szCs w:val="20"/>
        </w:rPr>
        <w:t xml:space="preserve"> provided along with this workbook. If the candidate is using another template or form, the assessor must adapt or contextualise the criteria below</w:t>
      </w:r>
      <w:r w:rsidR="00D04C5E" w:rsidRPr="0001533D">
        <w:rPr>
          <w:rFonts w:ascii="Arial" w:hAnsi="Arial" w:cs="Arial"/>
          <w:b/>
          <w:bCs/>
          <w:color w:val="D73329"/>
          <w:sz w:val="20"/>
          <w:szCs w:val="20"/>
        </w:rPr>
        <w:t xml:space="preserve"> to align with the template or form they will use for this task.</w:t>
      </w:r>
    </w:p>
    <w:p w14:paraId="44AA27D7" w14:textId="77777777" w:rsidR="00796CF1" w:rsidRDefault="00796CF1" w:rsidP="00796CF1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35271F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erson with Disability A</w:t>
      </w:r>
    </w:p>
    <w:p w14:paraId="12F01266" w14:textId="55C35F60" w:rsidR="00D32B7C" w:rsidRDefault="00D32B7C" w:rsidP="00796CF1">
      <w:pPr>
        <w:pStyle w:val="Heading3"/>
        <w:spacing w:before="120" w:after="120" w:line="276" w:lineRule="auto"/>
        <w:jc w:val="both"/>
        <w:rPr>
          <w:color w:val="404040" w:themeColor="text1" w:themeTint="BF"/>
        </w:rPr>
      </w:pPr>
      <w:r>
        <w:rPr>
          <w:color w:val="404040" w:themeColor="text1" w:themeTint="BF"/>
        </w:rPr>
        <w:t>Instance 1</w:t>
      </w:r>
    </w:p>
    <w:p w14:paraId="4EC73680" w14:textId="2356E112" w:rsidR="00796CF1" w:rsidRPr="00C07615" w:rsidRDefault="007D4D53" w:rsidP="00D32B7C">
      <w:pPr>
        <w:pStyle w:val="Heading4"/>
        <w:spacing w:before="120" w:after="120" w:line="276" w:lineRule="auto"/>
        <w:jc w:val="both"/>
        <w:rPr>
          <w:color w:val="404040" w:themeColor="text1" w:themeTint="BF"/>
          <w:sz w:val="24"/>
          <w:szCs w:val="24"/>
        </w:rPr>
      </w:pPr>
      <w:r>
        <w:rPr>
          <w:color w:val="404040" w:themeColor="text1" w:themeTint="BF"/>
        </w:rPr>
        <w:t>In the workplace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9851A6" w:rsidRPr="009851A6" w14:paraId="07F4F73A" w14:textId="77777777" w:rsidTr="004A6246">
        <w:trPr>
          <w:jc w:val="center"/>
        </w:trPr>
        <w:tc>
          <w:tcPr>
            <w:tcW w:w="2747" w:type="pct"/>
            <w:shd w:val="clear" w:color="auto" w:fill="F2F2F2" w:themeFill="background1" w:themeFillShade="F2"/>
          </w:tcPr>
          <w:p w14:paraId="773F0D12" w14:textId="2EE35F15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candidate’s</w:t>
            </w:r>
            <w:r w:rsidR="0084562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observation </w:t>
            </w:r>
            <w:r w:rsidR="009C3620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journal</w:t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submission:</w:t>
            </w:r>
          </w:p>
        </w:tc>
        <w:tc>
          <w:tcPr>
            <w:tcW w:w="861" w:type="pct"/>
            <w:shd w:val="clear" w:color="auto" w:fill="F2F2F2" w:themeFill="background1" w:themeFillShade="F2"/>
          </w:tcPr>
          <w:p w14:paraId="48E552DD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92" w:type="pct"/>
            <w:shd w:val="clear" w:color="auto" w:fill="F2F2F2" w:themeFill="background1" w:themeFillShade="F2"/>
          </w:tcPr>
          <w:p w14:paraId="20A8D4B5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5203C1" w:rsidRPr="009851A6" w14:paraId="3CF7FD6D" w14:textId="77777777" w:rsidTr="004A6246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5BBD2CE2" w14:textId="5000D02C" w:rsidR="005203C1" w:rsidRPr="001804F0" w:rsidRDefault="005203C1" w:rsidP="00633666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the candidate’s name.</w:t>
            </w:r>
          </w:p>
        </w:tc>
        <w:tc>
          <w:tcPr>
            <w:tcW w:w="861" w:type="pct"/>
            <w:shd w:val="clear" w:color="auto" w:fill="auto"/>
          </w:tcPr>
          <w:p w14:paraId="036FB884" w14:textId="1068BD7F" w:rsidR="005203C1" w:rsidRPr="009851A6" w:rsidRDefault="006C51EB" w:rsidP="005203C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95656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03C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203C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77628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03C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203C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0064E55" w14:textId="1D3A6870" w:rsidR="005203C1" w:rsidRPr="009851A6" w:rsidRDefault="005203C1" w:rsidP="005203C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203C1" w:rsidRPr="009851A6" w14:paraId="18C9132E" w14:textId="77777777" w:rsidTr="004A6246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4D166ABB" w14:textId="469DB2F6" w:rsidR="005203C1" w:rsidRPr="001804F0" w:rsidRDefault="005203C1" w:rsidP="00633666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the date, time, and location of the monitoring activity.</w:t>
            </w:r>
          </w:p>
        </w:tc>
        <w:tc>
          <w:tcPr>
            <w:tcW w:w="861" w:type="pct"/>
            <w:shd w:val="clear" w:color="auto" w:fill="auto"/>
          </w:tcPr>
          <w:p w14:paraId="7009660A" w14:textId="4A618A92" w:rsidR="005203C1" w:rsidRPr="009851A6" w:rsidRDefault="006C51EB" w:rsidP="005203C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0128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03C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203C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85624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03C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203C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339C933B" w14:textId="2B8880E7" w:rsidR="005203C1" w:rsidRPr="009851A6" w:rsidRDefault="005203C1" w:rsidP="005203C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203C1" w:rsidRPr="009851A6" w14:paraId="63AFFE06" w14:textId="77777777" w:rsidTr="004A6246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3E4EF4B3" w14:textId="65A88682" w:rsidR="005203C1" w:rsidRPr="00CE381E" w:rsidRDefault="005203C1" w:rsidP="00633666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</w:t>
            </w:r>
            <w:r w:rsidR="008808F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hich</w:t>
            </w:r>
            <w:r w:rsidR="0093526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person with disability is being observed</w:t>
            </w:r>
          </w:p>
        </w:tc>
        <w:tc>
          <w:tcPr>
            <w:tcW w:w="861" w:type="pct"/>
            <w:shd w:val="clear" w:color="auto" w:fill="auto"/>
          </w:tcPr>
          <w:p w14:paraId="760E59EE" w14:textId="67409A48" w:rsidR="005203C1" w:rsidRPr="009851A6" w:rsidRDefault="006C51EB" w:rsidP="005203C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29213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03C1" w:rsidRPr="005203C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203C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819652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03C1" w:rsidRPr="005203C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203C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1F9CF6AD" w14:textId="346BB0F8" w:rsidR="005203C1" w:rsidRPr="009851A6" w:rsidRDefault="005203C1" w:rsidP="005203C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203C1" w:rsidRPr="009851A6" w14:paraId="48358EE4" w14:textId="77777777" w:rsidTr="004A6246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4691C1E4" w14:textId="556116BC" w:rsidR="005203C1" w:rsidRPr="00CE381E" w:rsidRDefault="005203C1" w:rsidP="00633666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</w:t>
            </w:r>
            <w:r w:rsidR="00235F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ork</w:t>
            </w: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network that the person is engaged in while being observed.</w:t>
            </w:r>
          </w:p>
        </w:tc>
        <w:tc>
          <w:tcPr>
            <w:tcW w:w="861" w:type="pct"/>
            <w:shd w:val="clear" w:color="auto" w:fill="auto"/>
          </w:tcPr>
          <w:p w14:paraId="60C82A0F" w14:textId="16E5718D" w:rsidR="005203C1" w:rsidRPr="009851A6" w:rsidRDefault="006C51EB" w:rsidP="005203C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61644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03C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203C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5710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03C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203C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A02604E" w14:textId="7B41FD32" w:rsidR="005203C1" w:rsidRPr="009851A6" w:rsidRDefault="005203C1" w:rsidP="005203C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E0F9C" w:rsidRPr="009851A6" w14:paraId="038AFDDB" w14:textId="77777777" w:rsidTr="004A6246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3586D749" w14:textId="5597E882" w:rsidR="001E0F9C" w:rsidRPr="00CE381E" w:rsidRDefault="001E0F9C" w:rsidP="00633666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the observations of the candidate.</w:t>
            </w:r>
          </w:p>
        </w:tc>
        <w:tc>
          <w:tcPr>
            <w:tcW w:w="861" w:type="pct"/>
            <w:shd w:val="clear" w:color="auto" w:fill="auto"/>
          </w:tcPr>
          <w:p w14:paraId="10FDDA92" w14:textId="5C0B0D23" w:rsidR="001E0F9C" w:rsidRPr="009851A6" w:rsidRDefault="001E0F9C" w:rsidP="001E0F9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75B6DEB7" w14:textId="031BC96D" w:rsidR="001E0F9C" w:rsidRPr="009851A6" w:rsidRDefault="001E0F9C" w:rsidP="001E0F9C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1E0F9C" w:rsidRPr="009851A6" w14:paraId="58F0A372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49B792B9" w14:textId="1876EF96" w:rsidR="001E0F9C" w:rsidRPr="00375548" w:rsidRDefault="001E0F9C" w:rsidP="00633666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observations are consistent with the </w:t>
            </w:r>
            <w:r w:rsidR="00235F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ork</w:t>
            </w: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network being observed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861" w:type="pct"/>
            <w:shd w:val="clear" w:color="auto" w:fill="auto"/>
          </w:tcPr>
          <w:p w14:paraId="2284B181" w14:textId="14EB044A" w:rsidR="001E0F9C" w:rsidRPr="009851A6" w:rsidRDefault="006C51EB" w:rsidP="001E0F9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30881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0F9C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E0F9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48401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0F9C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E0F9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79A63B9" w14:textId="77777777" w:rsidR="001E0F9C" w:rsidRPr="009851A6" w:rsidRDefault="001E0F9C" w:rsidP="001E0F9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E0F9C" w:rsidRPr="009851A6" w14:paraId="32BD0896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2BB3431" w14:textId="065EE60B" w:rsidR="001E0F9C" w:rsidRPr="00375548" w:rsidRDefault="001E0F9C" w:rsidP="00633666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observations relate to how the person engaged with the </w:t>
            </w:r>
            <w:r w:rsidR="00235F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ork</w:t>
            </w: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network.</w:t>
            </w:r>
          </w:p>
        </w:tc>
        <w:tc>
          <w:tcPr>
            <w:tcW w:w="861" w:type="pct"/>
            <w:shd w:val="clear" w:color="auto" w:fill="auto"/>
          </w:tcPr>
          <w:p w14:paraId="02CE053C" w14:textId="7E31B280" w:rsidR="001E0F9C" w:rsidRPr="009851A6" w:rsidRDefault="006C51EB" w:rsidP="001E0F9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439313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0F9C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E0F9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02334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0F9C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E0F9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34AB8293" w14:textId="77777777" w:rsidR="001E0F9C" w:rsidRPr="009851A6" w:rsidRDefault="001E0F9C" w:rsidP="001E0F9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E0F9C" w:rsidRPr="009851A6" w14:paraId="2618D769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3EFEF00C" w14:textId="3A85A282" w:rsidR="001E0F9C" w:rsidRPr="00375548" w:rsidRDefault="001E0F9C" w:rsidP="00633666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observations describe the </w:t>
            </w:r>
            <w:r w:rsidR="00235F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ork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ctivity that the person is engaged in.</w:t>
            </w:r>
          </w:p>
        </w:tc>
        <w:tc>
          <w:tcPr>
            <w:tcW w:w="861" w:type="pct"/>
            <w:shd w:val="clear" w:color="auto" w:fill="auto"/>
          </w:tcPr>
          <w:p w14:paraId="554BE183" w14:textId="465B543C" w:rsidR="001E0F9C" w:rsidRDefault="006C51EB" w:rsidP="001E0F9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49295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0F9C" w:rsidRPr="002F322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E0F9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838879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0F9C" w:rsidRPr="002F322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E0F9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B1740AB" w14:textId="38BB4C20" w:rsidR="001E0F9C" w:rsidRPr="009851A6" w:rsidRDefault="001E0F9C" w:rsidP="001E0F9C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E0F9C" w:rsidRPr="009851A6" w14:paraId="161EA382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0A97EBB5" w14:textId="3D28F9E2" w:rsidR="001E0F9C" w:rsidRDefault="001E0F9C" w:rsidP="00633666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observations describe the person’s interactions with other members of the </w:t>
            </w:r>
            <w:r w:rsidR="00235F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ork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network.</w:t>
            </w:r>
          </w:p>
        </w:tc>
        <w:tc>
          <w:tcPr>
            <w:tcW w:w="861" w:type="pct"/>
            <w:shd w:val="clear" w:color="auto" w:fill="auto"/>
          </w:tcPr>
          <w:p w14:paraId="013A27BE" w14:textId="1B356547" w:rsidR="001E0F9C" w:rsidRDefault="006C51EB" w:rsidP="001E0F9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73363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0F9C" w:rsidRPr="002F322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E0F9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41273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0F9C" w:rsidRPr="002F322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E0F9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F136536" w14:textId="6A7B0B30" w:rsidR="001E0F9C" w:rsidRPr="009851A6" w:rsidRDefault="001E0F9C" w:rsidP="001E0F9C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E0F9C" w:rsidRPr="009851A6" w14:paraId="6D0AA50A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42242E2E" w14:textId="7CFF0177" w:rsidR="001E0F9C" w:rsidRDefault="001E0F9C" w:rsidP="00633666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observations describe the person’s disposition during the engagement (e.g. body language, mood, reactions)</w:t>
            </w:r>
          </w:p>
        </w:tc>
        <w:tc>
          <w:tcPr>
            <w:tcW w:w="861" w:type="pct"/>
            <w:shd w:val="clear" w:color="auto" w:fill="auto"/>
          </w:tcPr>
          <w:p w14:paraId="010C8351" w14:textId="76CF7A3B" w:rsidR="001E0F9C" w:rsidRDefault="006C51EB" w:rsidP="001E0F9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499818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0F9C" w:rsidRPr="002F322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E0F9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561813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0F9C" w:rsidRPr="002F322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E0F9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8165D6B" w14:textId="10912D03" w:rsidR="001E0F9C" w:rsidRPr="009851A6" w:rsidRDefault="001E0F9C" w:rsidP="001E0F9C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E0F9C" w:rsidRPr="009851A6" w14:paraId="360AC47F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0B3D4FD" w14:textId="2195FDBE" w:rsidR="001E0F9C" w:rsidRDefault="001E0F9C" w:rsidP="00633666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observations describe the behaviour of other people in the network</w:t>
            </w:r>
            <w:r w:rsidR="0022040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owards the person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during the engagement.</w:t>
            </w:r>
          </w:p>
        </w:tc>
        <w:tc>
          <w:tcPr>
            <w:tcW w:w="861" w:type="pct"/>
            <w:shd w:val="clear" w:color="auto" w:fill="auto"/>
          </w:tcPr>
          <w:p w14:paraId="2DFEA176" w14:textId="3816F7B3" w:rsidR="001E0F9C" w:rsidRDefault="006C51EB" w:rsidP="001E0F9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92142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0F9C" w:rsidRPr="002F322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E0F9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16065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0F9C" w:rsidRPr="002F322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E0F9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1C850483" w14:textId="6429501D" w:rsidR="001E0F9C" w:rsidRPr="009851A6" w:rsidRDefault="001E0F9C" w:rsidP="001E0F9C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E0F9C" w:rsidRPr="009851A6" w14:paraId="15997FB0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45F32C5" w14:textId="77314143" w:rsidR="001E0F9C" w:rsidRPr="00CE381E" w:rsidRDefault="001E0F9C" w:rsidP="00633666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candidate’s insights regarding the level of the person’s engagement in the </w:t>
            </w:r>
            <w:r w:rsidR="00235F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ork</w:t>
            </w: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network.</w:t>
            </w:r>
          </w:p>
        </w:tc>
        <w:tc>
          <w:tcPr>
            <w:tcW w:w="861" w:type="pct"/>
            <w:shd w:val="clear" w:color="auto" w:fill="auto"/>
          </w:tcPr>
          <w:p w14:paraId="732B868E" w14:textId="40A38C20" w:rsidR="001E0F9C" w:rsidRDefault="001E0F9C" w:rsidP="001E0F9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67D5F15E" w14:textId="2F03D232" w:rsidR="001E0F9C" w:rsidRPr="009851A6" w:rsidRDefault="001E0F9C" w:rsidP="001E0F9C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1E0F9C" w:rsidRPr="009851A6" w14:paraId="672649E4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707F5E72" w14:textId="60EC6B3E" w:rsidR="001E0F9C" w:rsidRPr="00375548" w:rsidRDefault="001E0F9C" w:rsidP="00633666">
            <w:pPr>
              <w:pStyle w:val="ListParagraph"/>
              <w:numPr>
                <w:ilvl w:val="0"/>
                <w:numId w:val="6"/>
              </w:numPr>
              <w:tabs>
                <w:tab w:val="left" w:pos="180"/>
              </w:tabs>
              <w:ind w:left="143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sights</w:t>
            </w: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re consistent with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bservations recorded by the candidate</w:t>
            </w:r>
          </w:p>
        </w:tc>
        <w:tc>
          <w:tcPr>
            <w:tcW w:w="861" w:type="pct"/>
            <w:shd w:val="clear" w:color="auto" w:fill="auto"/>
          </w:tcPr>
          <w:p w14:paraId="6157242A" w14:textId="0F46919A" w:rsidR="001E0F9C" w:rsidRDefault="006C51EB" w:rsidP="001E0F9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28789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0F9C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E0F9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147256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0F9C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E0F9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71336B2" w14:textId="1CD34D7F" w:rsidR="001E0F9C" w:rsidRPr="009851A6" w:rsidRDefault="001E0F9C" w:rsidP="001E0F9C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46AB13DD" w14:textId="77777777" w:rsidR="007D4108" w:rsidRDefault="007D4108">
      <w:r>
        <w:br w:type="page"/>
      </w:r>
    </w:p>
    <w:p w14:paraId="78B803A1" w14:textId="256F7660" w:rsidR="00F73C17" w:rsidRPr="00C07615" w:rsidRDefault="007D4D53" w:rsidP="00D32B7C">
      <w:pPr>
        <w:pStyle w:val="Heading4"/>
        <w:spacing w:before="120" w:after="120" w:line="276" w:lineRule="auto"/>
        <w:jc w:val="both"/>
        <w:rPr>
          <w:color w:val="404040" w:themeColor="text1" w:themeTint="BF"/>
          <w:sz w:val="24"/>
          <w:szCs w:val="24"/>
        </w:rPr>
      </w:pPr>
      <w:r>
        <w:rPr>
          <w:color w:val="404040" w:themeColor="text1" w:themeTint="BF"/>
        </w:rPr>
        <w:lastRenderedPageBreak/>
        <w:t>In social activities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1E0F9C" w:rsidRPr="009851A6" w14:paraId="39513D7E" w14:textId="77777777" w:rsidTr="00A045BA">
        <w:trPr>
          <w:jc w:val="center"/>
        </w:trPr>
        <w:tc>
          <w:tcPr>
            <w:tcW w:w="2747" w:type="pct"/>
            <w:shd w:val="clear" w:color="auto" w:fill="F2F2F2" w:themeFill="background1" w:themeFillShade="F2"/>
          </w:tcPr>
          <w:p w14:paraId="166A6DDC" w14:textId="77777777" w:rsidR="001E0F9C" w:rsidRPr="009851A6" w:rsidRDefault="001E0F9C" w:rsidP="00A045B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candidate’s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observation journal</w:t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submission:</w:t>
            </w:r>
          </w:p>
        </w:tc>
        <w:tc>
          <w:tcPr>
            <w:tcW w:w="861" w:type="pct"/>
            <w:shd w:val="clear" w:color="auto" w:fill="F2F2F2" w:themeFill="background1" w:themeFillShade="F2"/>
          </w:tcPr>
          <w:p w14:paraId="0C054826" w14:textId="77777777" w:rsidR="001E0F9C" w:rsidRPr="009851A6" w:rsidRDefault="001E0F9C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92" w:type="pct"/>
            <w:shd w:val="clear" w:color="auto" w:fill="F2F2F2" w:themeFill="background1" w:themeFillShade="F2"/>
          </w:tcPr>
          <w:p w14:paraId="41AD8843" w14:textId="77777777" w:rsidR="001E0F9C" w:rsidRPr="009851A6" w:rsidRDefault="001E0F9C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1E0F9C" w:rsidRPr="009851A6" w14:paraId="7AF7FDCC" w14:textId="77777777" w:rsidTr="00A045BA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7CB0EBBA" w14:textId="77777777" w:rsidR="001E0F9C" w:rsidRPr="001804F0" w:rsidRDefault="001E0F9C" w:rsidP="00633666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the candidate’s name.</w:t>
            </w:r>
          </w:p>
        </w:tc>
        <w:tc>
          <w:tcPr>
            <w:tcW w:w="861" w:type="pct"/>
            <w:shd w:val="clear" w:color="auto" w:fill="auto"/>
          </w:tcPr>
          <w:p w14:paraId="2A50406C" w14:textId="77777777" w:rsidR="001E0F9C" w:rsidRPr="009851A6" w:rsidRDefault="006C51EB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601140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0F9C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E0F9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74924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0F9C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E0F9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3C440D4" w14:textId="77777777" w:rsidR="001E0F9C" w:rsidRPr="009851A6" w:rsidRDefault="001E0F9C" w:rsidP="00A045B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E0F9C" w:rsidRPr="009851A6" w14:paraId="2FFD39C7" w14:textId="77777777" w:rsidTr="00A045BA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16D073D2" w14:textId="77777777" w:rsidR="001E0F9C" w:rsidRPr="001804F0" w:rsidRDefault="001E0F9C" w:rsidP="00633666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the date, time, and location of the monitoring activity.</w:t>
            </w:r>
          </w:p>
        </w:tc>
        <w:tc>
          <w:tcPr>
            <w:tcW w:w="861" w:type="pct"/>
            <w:shd w:val="clear" w:color="auto" w:fill="auto"/>
          </w:tcPr>
          <w:p w14:paraId="55F80ABE" w14:textId="77777777" w:rsidR="001E0F9C" w:rsidRPr="009851A6" w:rsidRDefault="006C51EB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76002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0F9C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E0F9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43205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0F9C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E0F9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7C0F17E" w14:textId="77777777" w:rsidR="001E0F9C" w:rsidRPr="009851A6" w:rsidRDefault="001E0F9C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E0F9C" w:rsidRPr="009851A6" w14:paraId="300D2EF7" w14:textId="77777777" w:rsidTr="00A045BA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209E5A51" w14:textId="77777777" w:rsidR="001E0F9C" w:rsidRPr="00CE381E" w:rsidRDefault="001E0F9C" w:rsidP="00633666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hich person with disability is being observed</w:t>
            </w:r>
          </w:p>
        </w:tc>
        <w:tc>
          <w:tcPr>
            <w:tcW w:w="861" w:type="pct"/>
            <w:shd w:val="clear" w:color="auto" w:fill="auto"/>
          </w:tcPr>
          <w:p w14:paraId="75FB92CA" w14:textId="77777777" w:rsidR="001E0F9C" w:rsidRPr="009851A6" w:rsidRDefault="006C51EB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740465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0F9C" w:rsidRPr="005203C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E0F9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97259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0F9C" w:rsidRPr="005203C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E0F9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4F3B4685" w14:textId="77777777" w:rsidR="001E0F9C" w:rsidRPr="009851A6" w:rsidRDefault="001E0F9C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E0F9C" w:rsidRPr="009851A6" w14:paraId="4896D9EE" w14:textId="77777777" w:rsidTr="00A045BA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04CF7A9F" w14:textId="1192402C" w:rsidR="001E0F9C" w:rsidRPr="00CE381E" w:rsidRDefault="001E0F9C" w:rsidP="00633666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ocial</w:t>
            </w: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network that the person is engaged in while being observed.</w:t>
            </w:r>
          </w:p>
        </w:tc>
        <w:tc>
          <w:tcPr>
            <w:tcW w:w="861" w:type="pct"/>
            <w:shd w:val="clear" w:color="auto" w:fill="auto"/>
          </w:tcPr>
          <w:p w14:paraId="269FE4C7" w14:textId="77777777" w:rsidR="001E0F9C" w:rsidRPr="009851A6" w:rsidRDefault="006C51EB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803356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0F9C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E0F9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076013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0F9C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E0F9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F1876EA" w14:textId="77777777" w:rsidR="001E0F9C" w:rsidRPr="009851A6" w:rsidRDefault="001E0F9C" w:rsidP="00A045B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E0F9C" w:rsidRPr="009851A6" w14:paraId="551D66FD" w14:textId="77777777" w:rsidTr="00A045BA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5E336104" w14:textId="77777777" w:rsidR="001E0F9C" w:rsidRPr="00CE381E" w:rsidRDefault="001E0F9C" w:rsidP="00633666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the observations of the candidate.</w:t>
            </w:r>
          </w:p>
        </w:tc>
        <w:tc>
          <w:tcPr>
            <w:tcW w:w="861" w:type="pct"/>
            <w:shd w:val="clear" w:color="auto" w:fill="auto"/>
          </w:tcPr>
          <w:p w14:paraId="741DC352" w14:textId="3531E695" w:rsidR="001E0F9C" w:rsidRPr="009851A6" w:rsidRDefault="001E0F9C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34DB1E12" w14:textId="2E16A12C" w:rsidR="001E0F9C" w:rsidRPr="009851A6" w:rsidRDefault="001E0F9C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1E0F9C" w:rsidRPr="009851A6" w14:paraId="1B83D6CE" w14:textId="77777777" w:rsidTr="00A045BA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6404D891" w14:textId="6035F212" w:rsidR="001E0F9C" w:rsidRPr="00375548" w:rsidRDefault="001E0F9C" w:rsidP="00633666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observations are consistent with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ocial</w:t>
            </w: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network being observed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861" w:type="pct"/>
            <w:shd w:val="clear" w:color="auto" w:fill="auto"/>
          </w:tcPr>
          <w:p w14:paraId="28F518A8" w14:textId="77777777" w:rsidR="001E0F9C" w:rsidRPr="009851A6" w:rsidRDefault="006C51EB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251283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0F9C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E0F9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39521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0F9C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E0F9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DBFA0AC" w14:textId="77777777" w:rsidR="001E0F9C" w:rsidRPr="009851A6" w:rsidRDefault="001E0F9C" w:rsidP="00A045B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E0F9C" w:rsidRPr="009851A6" w14:paraId="59A21A28" w14:textId="77777777" w:rsidTr="00A045BA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BD45B07" w14:textId="1F0EC49B" w:rsidR="001E0F9C" w:rsidRPr="00375548" w:rsidRDefault="001E0F9C" w:rsidP="00633666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observations relate to how the person engaged with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ocial</w:t>
            </w: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network.</w:t>
            </w:r>
          </w:p>
        </w:tc>
        <w:tc>
          <w:tcPr>
            <w:tcW w:w="861" w:type="pct"/>
            <w:shd w:val="clear" w:color="auto" w:fill="auto"/>
          </w:tcPr>
          <w:p w14:paraId="0CB4EC3F" w14:textId="77777777" w:rsidR="001E0F9C" w:rsidRPr="009851A6" w:rsidRDefault="006C51EB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94651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0F9C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E0F9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59494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0F9C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E0F9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13D7D20E" w14:textId="77777777" w:rsidR="001E0F9C" w:rsidRPr="009851A6" w:rsidRDefault="001E0F9C" w:rsidP="00A045B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E0F9C" w:rsidRPr="009851A6" w14:paraId="5CE50BF8" w14:textId="77777777" w:rsidTr="00A045BA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3AD25DC7" w14:textId="5BF5973D" w:rsidR="001E0F9C" w:rsidRPr="00375548" w:rsidRDefault="001E0F9C" w:rsidP="00633666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observations describe the</w:t>
            </w:r>
            <w:r w:rsidR="001364A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social network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ctivity that the person is engaged in.</w:t>
            </w:r>
          </w:p>
        </w:tc>
        <w:tc>
          <w:tcPr>
            <w:tcW w:w="861" w:type="pct"/>
            <w:shd w:val="clear" w:color="auto" w:fill="auto"/>
          </w:tcPr>
          <w:p w14:paraId="33646EB0" w14:textId="77777777" w:rsidR="001E0F9C" w:rsidRDefault="006C51EB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97526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0F9C" w:rsidRPr="002F322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E0F9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768488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0F9C" w:rsidRPr="002F322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E0F9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EF73626" w14:textId="77777777" w:rsidR="001E0F9C" w:rsidRPr="009851A6" w:rsidRDefault="001E0F9C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E0F9C" w:rsidRPr="009851A6" w14:paraId="697F8B48" w14:textId="77777777" w:rsidTr="00A045BA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5A0923D3" w14:textId="13BC7BE1" w:rsidR="001E0F9C" w:rsidRDefault="001E0F9C" w:rsidP="00633666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observations describe the person’s interactions with other members of the </w:t>
            </w:r>
            <w:r w:rsidR="001364A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ocial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network.</w:t>
            </w:r>
          </w:p>
        </w:tc>
        <w:tc>
          <w:tcPr>
            <w:tcW w:w="861" w:type="pct"/>
            <w:shd w:val="clear" w:color="auto" w:fill="auto"/>
          </w:tcPr>
          <w:p w14:paraId="2BB043B9" w14:textId="77777777" w:rsidR="001E0F9C" w:rsidRDefault="006C51EB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749478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0F9C" w:rsidRPr="002F322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E0F9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346997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0F9C" w:rsidRPr="002F322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E0F9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422E388" w14:textId="77777777" w:rsidR="001E0F9C" w:rsidRPr="009851A6" w:rsidRDefault="001E0F9C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E0F9C" w:rsidRPr="009851A6" w14:paraId="7AF6B540" w14:textId="77777777" w:rsidTr="00A045BA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5D0F2FCE" w14:textId="77777777" w:rsidR="001E0F9C" w:rsidRDefault="001E0F9C" w:rsidP="00633666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observations describe the person’s disposition during the engagement (e.g. body language, mood, reactions)</w:t>
            </w:r>
          </w:p>
        </w:tc>
        <w:tc>
          <w:tcPr>
            <w:tcW w:w="861" w:type="pct"/>
            <w:shd w:val="clear" w:color="auto" w:fill="auto"/>
          </w:tcPr>
          <w:p w14:paraId="2AA9EC32" w14:textId="77777777" w:rsidR="001E0F9C" w:rsidRDefault="006C51EB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09017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0F9C" w:rsidRPr="002F322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E0F9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245221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0F9C" w:rsidRPr="002F322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E0F9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3D70564" w14:textId="77777777" w:rsidR="001E0F9C" w:rsidRPr="009851A6" w:rsidRDefault="001E0F9C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E0F9C" w:rsidRPr="009851A6" w14:paraId="7E8012F4" w14:textId="77777777" w:rsidTr="00A045BA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659455FA" w14:textId="71E2EC41" w:rsidR="001E0F9C" w:rsidRDefault="001E0F9C" w:rsidP="00633666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observations describe the behaviour of other people</w:t>
            </w:r>
            <w:r w:rsidR="0022040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 the network</w:t>
            </w:r>
            <w:r w:rsidR="0022040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owards the person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during the engagement.</w:t>
            </w:r>
          </w:p>
        </w:tc>
        <w:tc>
          <w:tcPr>
            <w:tcW w:w="861" w:type="pct"/>
            <w:shd w:val="clear" w:color="auto" w:fill="auto"/>
          </w:tcPr>
          <w:p w14:paraId="06B3503C" w14:textId="77777777" w:rsidR="001E0F9C" w:rsidRDefault="006C51EB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06322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0F9C" w:rsidRPr="002F322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E0F9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890467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0F9C" w:rsidRPr="002F322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E0F9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819BD4E" w14:textId="77777777" w:rsidR="001E0F9C" w:rsidRPr="009851A6" w:rsidRDefault="001E0F9C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E0F9C" w:rsidRPr="009851A6" w14:paraId="0D8B70C5" w14:textId="77777777" w:rsidTr="00A045BA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2640EA2" w14:textId="77777777" w:rsidR="001E0F9C" w:rsidRPr="00CE381E" w:rsidRDefault="001E0F9C" w:rsidP="00633666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the candidate’s insights regarding the level of the person’s engagement in the community network.</w:t>
            </w:r>
          </w:p>
        </w:tc>
        <w:tc>
          <w:tcPr>
            <w:tcW w:w="861" w:type="pct"/>
            <w:shd w:val="clear" w:color="auto" w:fill="auto"/>
          </w:tcPr>
          <w:p w14:paraId="23921739" w14:textId="63865791" w:rsidR="001E0F9C" w:rsidRDefault="001E0F9C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3691AC4A" w14:textId="5667B48D" w:rsidR="001E0F9C" w:rsidRPr="009851A6" w:rsidRDefault="001E0F9C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1E0F9C" w:rsidRPr="009851A6" w14:paraId="7973EEA8" w14:textId="77777777" w:rsidTr="00A045BA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3971FFE5" w14:textId="77777777" w:rsidR="001E0F9C" w:rsidRPr="00375548" w:rsidRDefault="001E0F9C" w:rsidP="00633666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ind w:left="143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sights</w:t>
            </w: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re consistent with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bservations recorded by the candidate</w:t>
            </w:r>
          </w:p>
        </w:tc>
        <w:tc>
          <w:tcPr>
            <w:tcW w:w="861" w:type="pct"/>
            <w:shd w:val="clear" w:color="auto" w:fill="auto"/>
          </w:tcPr>
          <w:p w14:paraId="6572D539" w14:textId="77777777" w:rsidR="001E0F9C" w:rsidRDefault="006C51EB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410342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0F9C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E0F9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723178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0F9C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E0F9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016ACE2B" w14:textId="77777777" w:rsidR="001E0F9C" w:rsidRPr="009851A6" w:rsidRDefault="001E0F9C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478C642B" w14:textId="77777777" w:rsidR="001E0F9C" w:rsidRDefault="001E0F9C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568319BF" w14:textId="1FBF3705" w:rsidR="003F7F88" w:rsidRDefault="003F7F88" w:rsidP="003F7F88">
      <w:pPr>
        <w:pStyle w:val="Heading3"/>
        <w:spacing w:before="120" w:after="120" w:line="276" w:lineRule="auto"/>
        <w:jc w:val="both"/>
        <w:rPr>
          <w:color w:val="404040" w:themeColor="text1" w:themeTint="BF"/>
        </w:rPr>
      </w:pPr>
      <w:r>
        <w:rPr>
          <w:color w:val="404040" w:themeColor="text1" w:themeTint="BF"/>
        </w:rPr>
        <w:lastRenderedPageBreak/>
        <w:t>Instance 2</w:t>
      </w:r>
    </w:p>
    <w:p w14:paraId="3512CD1F" w14:textId="77777777" w:rsidR="007D4D53" w:rsidRPr="00C07615" w:rsidRDefault="007D4D53" w:rsidP="007D4D53">
      <w:pPr>
        <w:pStyle w:val="Heading4"/>
        <w:spacing w:before="120" w:after="120" w:line="276" w:lineRule="auto"/>
        <w:jc w:val="both"/>
        <w:rPr>
          <w:color w:val="404040" w:themeColor="text1" w:themeTint="BF"/>
          <w:sz w:val="24"/>
          <w:szCs w:val="24"/>
        </w:rPr>
      </w:pPr>
      <w:r>
        <w:rPr>
          <w:color w:val="404040" w:themeColor="text1" w:themeTint="BF"/>
        </w:rPr>
        <w:t>In the workplace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220402" w:rsidRPr="009851A6" w14:paraId="3121FD18" w14:textId="77777777" w:rsidTr="00A045BA">
        <w:trPr>
          <w:jc w:val="center"/>
        </w:trPr>
        <w:tc>
          <w:tcPr>
            <w:tcW w:w="2747" w:type="pct"/>
            <w:shd w:val="clear" w:color="auto" w:fill="F2F2F2" w:themeFill="background1" w:themeFillShade="F2"/>
          </w:tcPr>
          <w:p w14:paraId="7FF778F6" w14:textId="77777777" w:rsidR="00220402" w:rsidRPr="009851A6" w:rsidRDefault="00220402" w:rsidP="00A045B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candidate’s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observation journal</w:t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submission:</w:t>
            </w:r>
          </w:p>
        </w:tc>
        <w:tc>
          <w:tcPr>
            <w:tcW w:w="861" w:type="pct"/>
            <w:shd w:val="clear" w:color="auto" w:fill="F2F2F2" w:themeFill="background1" w:themeFillShade="F2"/>
          </w:tcPr>
          <w:p w14:paraId="53E86E3A" w14:textId="77777777" w:rsidR="00220402" w:rsidRPr="009851A6" w:rsidRDefault="00220402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92" w:type="pct"/>
            <w:shd w:val="clear" w:color="auto" w:fill="F2F2F2" w:themeFill="background1" w:themeFillShade="F2"/>
          </w:tcPr>
          <w:p w14:paraId="16D98076" w14:textId="77777777" w:rsidR="00220402" w:rsidRPr="009851A6" w:rsidRDefault="00220402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220402" w:rsidRPr="009851A6" w14:paraId="54619703" w14:textId="77777777" w:rsidTr="00A045BA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7FF74D78" w14:textId="77777777" w:rsidR="00220402" w:rsidRPr="001804F0" w:rsidRDefault="00220402" w:rsidP="002946FA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the candidate’s name.</w:t>
            </w:r>
          </w:p>
        </w:tc>
        <w:tc>
          <w:tcPr>
            <w:tcW w:w="861" w:type="pct"/>
            <w:shd w:val="clear" w:color="auto" w:fill="auto"/>
          </w:tcPr>
          <w:p w14:paraId="4D63E6EF" w14:textId="77777777" w:rsidR="00220402" w:rsidRPr="009851A6" w:rsidRDefault="006C51EB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04013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72948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0C9F3FDC" w14:textId="77777777" w:rsidR="00220402" w:rsidRPr="009851A6" w:rsidRDefault="00220402" w:rsidP="00A045B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20402" w:rsidRPr="009851A6" w14:paraId="4E455968" w14:textId="77777777" w:rsidTr="00A045BA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3EEB41DB" w14:textId="77777777" w:rsidR="00220402" w:rsidRPr="001804F0" w:rsidRDefault="00220402" w:rsidP="002946FA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the date, time, and location of the monitoring activity.</w:t>
            </w:r>
          </w:p>
        </w:tc>
        <w:tc>
          <w:tcPr>
            <w:tcW w:w="861" w:type="pct"/>
            <w:shd w:val="clear" w:color="auto" w:fill="auto"/>
          </w:tcPr>
          <w:p w14:paraId="624A3A62" w14:textId="77777777" w:rsidR="00220402" w:rsidRPr="009851A6" w:rsidRDefault="006C51EB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94329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18733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4AEBAE9" w14:textId="77777777" w:rsidR="00220402" w:rsidRPr="009851A6" w:rsidRDefault="00220402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20402" w:rsidRPr="009851A6" w14:paraId="1CBC9D53" w14:textId="77777777" w:rsidTr="00A045BA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5583BFAD" w14:textId="77777777" w:rsidR="00220402" w:rsidRPr="00CE381E" w:rsidRDefault="00220402" w:rsidP="002946FA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hich person with disability is being observed</w:t>
            </w:r>
          </w:p>
        </w:tc>
        <w:tc>
          <w:tcPr>
            <w:tcW w:w="861" w:type="pct"/>
            <w:shd w:val="clear" w:color="auto" w:fill="auto"/>
          </w:tcPr>
          <w:p w14:paraId="3A5D21F8" w14:textId="77777777" w:rsidR="00220402" w:rsidRPr="009851A6" w:rsidRDefault="006C51EB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77269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5203C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215939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5203C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1ED03EF" w14:textId="77777777" w:rsidR="00220402" w:rsidRPr="009851A6" w:rsidRDefault="00220402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20402" w:rsidRPr="009851A6" w14:paraId="73E1CA85" w14:textId="77777777" w:rsidTr="00A045BA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0AEC4728" w14:textId="43C39FF2" w:rsidR="00220402" w:rsidRPr="00CE381E" w:rsidRDefault="00220402" w:rsidP="002946FA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</w:t>
            </w:r>
            <w:r w:rsidR="00235F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ork</w:t>
            </w: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network that the person is engaged in while being observed.</w:t>
            </w:r>
          </w:p>
        </w:tc>
        <w:tc>
          <w:tcPr>
            <w:tcW w:w="861" w:type="pct"/>
            <w:shd w:val="clear" w:color="auto" w:fill="auto"/>
          </w:tcPr>
          <w:p w14:paraId="25728061" w14:textId="77777777" w:rsidR="00220402" w:rsidRPr="009851A6" w:rsidRDefault="006C51EB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071376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100379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34B3E194" w14:textId="77777777" w:rsidR="00220402" w:rsidRPr="009851A6" w:rsidRDefault="00220402" w:rsidP="00A045B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20402" w:rsidRPr="009851A6" w14:paraId="74890E47" w14:textId="77777777" w:rsidTr="00A045BA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382355C4" w14:textId="77777777" w:rsidR="00220402" w:rsidRPr="00CE381E" w:rsidRDefault="00220402" w:rsidP="002946FA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the observations of the candidate.</w:t>
            </w:r>
          </w:p>
        </w:tc>
        <w:tc>
          <w:tcPr>
            <w:tcW w:w="861" w:type="pct"/>
            <w:shd w:val="clear" w:color="auto" w:fill="auto"/>
          </w:tcPr>
          <w:p w14:paraId="3E9E0703" w14:textId="57F2A35E" w:rsidR="00220402" w:rsidRPr="009851A6" w:rsidRDefault="00220402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4F7FCA84" w14:textId="33DA476B" w:rsidR="00220402" w:rsidRPr="009851A6" w:rsidRDefault="00220402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220402" w:rsidRPr="009851A6" w14:paraId="4819AFDE" w14:textId="77777777" w:rsidTr="00A045BA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48F5C250" w14:textId="06F40D2E" w:rsidR="00220402" w:rsidRPr="00375548" w:rsidRDefault="00220402" w:rsidP="002946FA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observations are consistent with the </w:t>
            </w:r>
            <w:r w:rsidR="00235F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ork</w:t>
            </w: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network being observed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861" w:type="pct"/>
            <w:shd w:val="clear" w:color="auto" w:fill="auto"/>
          </w:tcPr>
          <w:p w14:paraId="172C4F1B" w14:textId="77777777" w:rsidR="00220402" w:rsidRPr="009851A6" w:rsidRDefault="006C51EB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850939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13963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19E382B2" w14:textId="77777777" w:rsidR="00220402" w:rsidRPr="009851A6" w:rsidRDefault="00220402" w:rsidP="00A045B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20402" w:rsidRPr="009851A6" w14:paraId="02F39B40" w14:textId="77777777" w:rsidTr="00A045BA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C7CC33F" w14:textId="2EA91F3E" w:rsidR="00220402" w:rsidRPr="00375548" w:rsidRDefault="00220402" w:rsidP="002946FA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observations relate to how the person engaged with the </w:t>
            </w:r>
            <w:r w:rsidR="00235F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ork</w:t>
            </w: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network.</w:t>
            </w:r>
          </w:p>
        </w:tc>
        <w:tc>
          <w:tcPr>
            <w:tcW w:w="861" w:type="pct"/>
            <w:shd w:val="clear" w:color="auto" w:fill="auto"/>
          </w:tcPr>
          <w:p w14:paraId="795B1B6E" w14:textId="77777777" w:rsidR="00220402" w:rsidRPr="009851A6" w:rsidRDefault="006C51EB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02273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57638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3738391B" w14:textId="77777777" w:rsidR="00220402" w:rsidRPr="009851A6" w:rsidRDefault="00220402" w:rsidP="00A045B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20402" w:rsidRPr="009851A6" w14:paraId="7CA78D78" w14:textId="77777777" w:rsidTr="00A045BA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5697A2F1" w14:textId="589DA9D0" w:rsidR="00220402" w:rsidRPr="00375548" w:rsidRDefault="00220402" w:rsidP="002946FA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observations describe the </w:t>
            </w:r>
            <w:r w:rsidR="00235F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ork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ctivity that the person is engaged in.</w:t>
            </w:r>
          </w:p>
        </w:tc>
        <w:tc>
          <w:tcPr>
            <w:tcW w:w="861" w:type="pct"/>
            <w:shd w:val="clear" w:color="auto" w:fill="auto"/>
          </w:tcPr>
          <w:p w14:paraId="1252D657" w14:textId="77777777" w:rsidR="00220402" w:rsidRDefault="006C51EB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52917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2F322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70462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2F322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0EF58979" w14:textId="77777777" w:rsidR="00220402" w:rsidRPr="009851A6" w:rsidRDefault="00220402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20402" w:rsidRPr="009851A6" w14:paraId="3540EB60" w14:textId="77777777" w:rsidTr="00A045BA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42EB1C5F" w14:textId="158BCA64" w:rsidR="00220402" w:rsidRDefault="00220402" w:rsidP="002946FA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observations describe the person’s interactions with other members of the </w:t>
            </w:r>
            <w:r w:rsidR="00235F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ork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network.</w:t>
            </w:r>
          </w:p>
        </w:tc>
        <w:tc>
          <w:tcPr>
            <w:tcW w:w="861" w:type="pct"/>
            <w:shd w:val="clear" w:color="auto" w:fill="auto"/>
          </w:tcPr>
          <w:p w14:paraId="50AC3204" w14:textId="77777777" w:rsidR="00220402" w:rsidRDefault="006C51EB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01856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2F322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17870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2F322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907A48F" w14:textId="77777777" w:rsidR="00220402" w:rsidRPr="009851A6" w:rsidRDefault="00220402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20402" w:rsidRPr="009851A6" w14:paraId="66F15190" w14:textId="77777777" w:rsidTr="00A045BA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6928B3C" w14:textId="77777777" w:rsidR="00220402" w:rsidRDefault="00220402" w:rsidP="002946FA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observations describe the person’s disposition during the engagement (e.g. body language, mood, reactions)</w:t>
            </w:r>
          </w:p>
        </w:tc>
        <w:tc>
          <w:tcPr>
            <w:tcW w:w="861" w:type="pct"/>
            <w:shd w:val="clear" w:color="auto" w:fill="auto"/>
          </w:tcPr>
          <w:p w14:paraId="0EF4299B" w14:textId="77777777" w:rsidR="00220402" w:rsidRDefault="006C51EB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17201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2F322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256922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2F322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47ECEA9D" w14:textId="77777777" w:rsidR="00220402" w:rsidRPr="009851A6" w:rsidRDefault="00220402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20402" w:rsidRPr="009851A6" w14:paraId="1B0BD157" w14:textId="77777777" w:rsidTr="00A045BA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52D2FAEC" w14:textId="77777777" w:rsidR="00220402" w:rsidRDefault="00220402" w:rsidP="002946FA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observations describe the behaviour of other people in the network towards the person during the engagement.</w:t>
            </w:r>
          </w:p>
        </w:tc>
        <w:tc>
          <w:tcPr>
            <w:tcW w:w="861" w:type="pct"/>
            <w:shd w:val="clear" w:color="auto" w:fill="auto"/>
          </w:tcPr>
          <w:p w14:paraId="02F10202" w14:textId="77777777" w:rsidR="00220402" w:rsidRDefault="006C51EB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187773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2F322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324332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2F322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2E6CB22" w14:textId="77777777" w:rsidR="00220402" w:rsidRPr="009851A6" w:rsidRDefault="00220402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20402" w:rsidRPr="009851A6" w14:paraId="53241674" w14:textId="77777777" w:rsidTr="00A045BA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F6AB612" w14:textId="67CC9E57" w:rsidR="00220402" w:rsidRPr="00CE381E" w:rsidRDefault="00220402" w:rsidP="002946FA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candidate’s insights regarding the level of the person’s engagement in the </w:t>
            </w:r>
            <w:r w:rsidR="00235F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ork</w:t>
            </w: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network.</w:t>
            </w:r>
          </w:p>
        </w:tc>
        <w:tc>
          <w:tcPr>
            <w:tcW w:w="861" w:type="pct"/>
            <w:shd w:val="clear" w:color="auto" w:fill="auto"/>
          </w:tcPr>
          <w:p w14:paraId="2BD7A49C" w14:textId="447339DC" w:rsidR="00220402" w:rsidRDefault="00220402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0AD2C6DF" w14:textId="127242A4" w:rsidR="00220402" w:rsidRPr="009851A6" w:rsidRDefault="00220402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220402" w:rsidRPr="009851A6" w14:paraId="7978AFD2" w14:textId="77777777" w:rsidTr="00A045BA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A7E37E2" w14:textId="77777777" w:rsidR="00220402" w:rsidRPr="00375548" w:rsidRDefault="00220402" w:rsidP="002946FA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left="143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sights</w:t>
            </w: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re consistent with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bservations recorded by the candidate</w:t>
            </w:r>
          </w:p>
        </w:tc>
        <w:tc>
          <w:tcPr>
            <w:tcW w:w="861" w:type="pct"/>
            <w:shd w:val="clear" w:color="auto" w:fill="auto"/>
          </w:tcPr>
          <w:p w14:paraId="4732A77A" w14:textId="77777777" w:rsidR="00220402" w:rsidRDefault="006C51EB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455054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84098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D4FCD02" w14:textId="77777777" w:rsidR="00220402" w:rsidRPr="009851A6" w:rsidRDefault="00220402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6987E2CC" w14:textId="77777777" w:rsidR="003F7F88" w:rsidRDefault="003F7F88" w:rsidP="003F7F88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154025CE" w14:textId="20055A00" w:rsidR="003F7F88" w:rsidRPr="007D4D53" w:rsidRDefault="007D4D53" w:rsidP="007D4D53">
      <w:pPr>
        <w:pStyle w:val="Heading4"/>
        <w:spacing w:before="120" w:after="120" w:line="276" w:lineRule="auto"/>
        <w:jc w:val="both"/>
        <w:rPr>
          <w:color w:val="404040" w:themeColor="text1" w:themeTint="BF"/>
          <w:sz w:val="24"/>
          <w:szCs w:val="24"/>
        </w:rPr>
      </w:pPr>
      <w:r>
        <w:rPr>
          <w:color w:val="404040" w:themeColor="text1" w:themeTint="BF"/>
        </w:rPr>
        <w:lastRenderedPageBreak/>
        <w:t>In social activities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220402" w:rsidRPr="009851A6" w14:paraId="3270A79A" w14:textId="77777777" w:rsidTr="00A045BA">
        <w:trPr>
          <w:jc w:val="center"/>
        </w:trPr>
        <w:tc>
          <w:tcPr>
            <w:tcW w:w="2747" w:type="pct"/>
            <w:shd w:val="clear" w:color="auto" w:fill="F2F2F2" w:themeFill="background1" w:themeFillShade="F2"/>
          </w:tcPr>
          <w:p w14:paraId="0B658592" w14:textId="77777777" w:rsidR="00220402" w:rsidRPr="009851A6" w:rsidRDefault="00220402" w:rsidP="00A045B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candidate’s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observation journal</w:t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submission:</w:t>
            </w:r>
          </w:p>
        </w:tc>
        <w:tc>
          <w:tcPr>
            <w:tcW w:w="861" w:type="pct"/>
            <w:shd w:val="clear" w:color="auto" w:fill="F2F2F2" w:themeFill="background1" w:themeFillShade="F2"/>
          </w:tcPr>
          <w:p w14:paraId="50C1D661" w14:textId="77777777" w:rsidR="00220402" w:rsidRPr="009851A6" w:rsidRDefault="00220402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92" w:type="pct"/>
            <w:shd w:val="clear" w:color="auto" w:fill="F2F2F2" w:themeFill="background1" w:themeFillShade="F2"/>
          </w:tcPr>
          <w:p w14:paraId="374A24C0" w14:textId="77777777" w:rsidR="00220402" w:rsidRPr="009851A6" w:rsidRDefault="00220402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220402" w:rsidRPr="009851A6" w14:paraId="687212EF" w14:textId="77777777" w:rsidTr="00A045BA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26DA8E39" w14:textId="77777777" w:rsidR="00220402" w:rsidRPr="001804F0" w:rsidRDefault="00220402" w:rsidP="002946FA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the candidate’s name.</w:t>
            </w:r>
          </w:p>
        </w:tc>
        <w:tc>
          <w:tcPr>
            <w:tcW w:w="861" w:type="pct"/>
            <w:shd w:val="clear" w:color="auto" w:fill="auto"/>
          </w:tcPr>
          <w:p w14:paraId="298EDAEE" w14:textId="77777777" w:rsidR="00220402" w:rsidRPr="009851A6" w:rsidRDefault="006C51EB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68875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31870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871951B" w14:textId="77777777" w:rsidR="00220402" w:rsidRPr="009851A6" w:rsidRDefault="00220402" w:rsidP="00A045B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20402" w:rsidRPr="009851A6" w14:paraId="3CE55E9C" w14:textId="77777777" w:rsidTr="00A045BA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7B4D4AC4" w14:textId="77777777" w:rsidR="00220402" w:rsidRPr="001804F0" w:rsidRDefault="00220402" w:rsidP="002946FA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the date, time, and location of the monitoring activity.</w:t>
            </w:r>
          </w:p>
        </w:tc>
        <w:tc>
          <w:tcPr>
            <w:tcW w:w="861" w:type="pct"/>
            <w:shd w:val="clear" w:color="auto" w:fill="auto"/>
          </w:tcPr>
          <w:p w14:paraId="5F3A2947" w14:textId="77777777" w:rsidR="00220402" w:rsidRPr="009851A6" w:rsidRDefault="006C51EB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11347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90496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54E6E2C" w14:textId="77777777" w:rsidR="00220402" w:rsidRPr="009851A6" w:rsidRDefault="00220402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20402" w:rsidRPr="009851A6" w14:paraId="20FC7C93" w14:textId="77777777" w:rsidTr="00A045BA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466B4B3B" w14:textId="77777777" w:rsidR="00220402" w:rsidRPr="00CE381E" w:rsidRDefault="00220402" w:rsidP="002946FA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hich person with disability is being observed</w:t>
            </w:r>
          </w:p>
        </w:tc>
        <w:tc>
          <w:tcPr>
            <w:tcW w:w="861" w:type="pct"/>
            <w:shd w:val="clear" w:color="auto" w:fill="auto"/>
          </w:tcPr>
          <w:p w14:paraId="1D31F7FE" w14:textId="77777777" w:rsidR="00220402" w:rsidRPr="009851A6" w:rsidRDefault="006C51EB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20416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5203C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71930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5203C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10391C8" w14:textId="77777777" w:rsidR="00220402" w:rsidRPr="009851A6" w:rsidRDefault="00220402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20402" w:rsidRPr="009851A6" w14:paraId="3AA3AF11" w14:textId="77777777" w:rsidTr="00A045BA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1143E1DB" w14:textId="77777777" w:rsidR="00220402" w:rsidRPr="00CE381E" w:rsidRDefault="00220402" w:rsidP="002946FA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ocial</w:t>
            </w: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network that the person is engaged in while being observed.</w:t>
            </w:r>
          </w:p>
        </w:tc>
        <w:tc>
          <w:tcPr>
            <w:tcW w:w="861" w:type="pct"/>
            <w:shd w:val="clear" w:color="auto" w:fill="auto"/>
          </w:tcPr>
          <w:p w14:paraId="743C48DA" w14:textId="77777777" w:rsidR="00220402" w:rsidRPr="009851A6" w:rsidRDefault="006C51EB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7299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47573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47C3B92C" w14:textId="77777777" w:rsidR="00220402" w:rsidRPr="009851A6" w:rsidRDefault="00220402" w:rsidP="00A045B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20402" w:rsidRPr="009851A6" w14:paraId="3D0AF08D" w14:textId="77777777" w:rsidTr="00A045BA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347FF019" w14:textId="77777777" w:rsidR="00220402" w:rsidRPr="00CE381E" w:rsidRDefault="00220402" w:rsidP="002946FA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the observations of the candidate.</w:t>
            </w:r>
          </w:p>
        </w:tc>
        <w:tc>
          <w:tcPr>
            <w:tcW w:w="861" w:type="pct"/>
            <w:shd w:val="clear" w:color="auto" w:fill="auto"/>
          </w:tcPr>
          <w:p w14:paraId="2B2ACF84" w14:textId="5E0849B4" w:rsidR="00220402" w:rsidRPr="009851A6" w:rsidRDefault="00220402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2467CC07" w14:textId="412C5D69" w:rsidR="00220402" w:rsidRPr="009851A6" w:rsidRDefault="00220402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220402" w:rsidRPr="009851A6" w14:paraId="67FE74E2" w14:textId="77777777" w:rsidTr="00A045BA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67BB1A0D" w14:textId="77777777" w:rsidR="00220402" w:rsidRPr="00375548" w:rsidRDefault="00220402" w:rsidP="002946FA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observations are consistent with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ocial</w:t>
            </w: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network being observed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861" w:type="pct"/>
            <w:shd w:val="clear" w:color="auto" w:fill="auto"/>
          </w:tcPr>
          <w:p w14:paraId="0FE353D8" w14:textId="77777777" w:rsidR="00220402" w:rsidRPr="009851A6" w:rsidRDefault="006C51EB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67733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86413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1F144742" w14:textId="77777777" w:rsidR="00220402" w:rsidRPr="009851A6" w:rsidRDefault="00220402" w:rsidP="00A045B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20402" w:rsidRPr="009851A6" w14:paraId="27AE5053" w14:textId="77777777" w:rsidTr="00A045BA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7D6EE00" w14:textId="77777777" w:rsidR="00220402" w:rsidRPr="00375548" w:rsidRDefault="00220402" w:rsidP="002946FA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observations relate to how the person engaged with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ocial</w:t>
            </w: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network.</w:t>
            </w:r>
          </w:p>
        </w:tc>
        <w:tc>
          <w:tcPr>
            <w:tcW w:w="861" w:type="pct"/>
            <w:shd w:val="clear" w:color="auto" w:fill="auto"/>
          </w:tcPr>
          <w:p w14:paraId="7B753F0D" w14:textId="77777777" w:rsidR="00220402" w:rsidRPr="009851A6" w:rsidRDefault="006C51EB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560785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973885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C00D9BF" w14:textId="77777777" w:rsidR="00220402" w:rsidRPr="009851A6" w:rsidRDefault="00220402" w:rsidP="00A045B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20402" w:rsidRPr="009851A6" w14:paraId="34F31062" w14:textId="77777777" w:rsidTr="00A045BA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654C551E" w14:textId="77777777" w:rsidR="00220402" w:rsidRPr="00375548" w:rsidRDefault="00220402" w:rsidP="002946FA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observations describe the social network activity that the person is engaged in.</w:t>
            </w:r>
          </w:p>
        </w:tc>
        <w:tc>
          <w:tcPr>
            <w:tcW w:w="861" w:type="pct"/>
            <w:shd w:val="clear" w:color="auto" w:fill="auto"/>
          </w:tcPr>
          <w:p w14:paraId="3C6A5F5A" w14:textId="77777777" w:rsidR="00220402" w:rsidRDefault="006C51EB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55859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2F322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32799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2F322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7D8D869" w14:textId="77777777" w:rsidR="00220402" w:rsidRPr="009851A6" w:rsidRDefault="00220402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20402" w:rsidRPr="009851A6" w14:paraId="5700E92F" w14:textId="77777777" w:rsidTr="00A045BA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6BC84A14" w14:textId="77777777" w:rsidR="00220402" w:rsidRDefault="00220402" w:rsidP="002946FA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observations describe the person’s interactions with other members of the social network.</w:t>
            </w:r>
          </w:p>
        </w:tc>
        <w:tc>
          <w:tcPr>
            <w:tcW w:w="861" w:type="pct"/>
            <w:shd w:val="clear" w:color="auto" w:fill="auto"/>
          </w:tcPr>
          <w:p w14:paraId="7DCED03B" w14:textId="77777777" w:rsidR="00220402" w:rsidRDefault="006C51EB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690994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2F322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805145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2F322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02176817" w14:textId="77777777" w:rsidR="00220402" w:rsidRPr="009851A6" w:rsidRDefault="00220402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20402" w:rsidRPr="009851A6" w14:paraId="48640026" w14:textId="77777777" w:rsidTr="00A045BA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58FE9E12" w14:textId="77777777" w:rsidR="00220402" w:rsidRDefault="00220402" w:rsidP="002946FA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observations describe the person’s disposition during the engagement (e.g. body language, mood, reactions)</w:t>
            </w:r>
          </w:p>
        </w:tc>
        <w:tc>
          <w:tcPr>
            <w:tcW w:w="861" w:type="pct"/>
            <w:shd w:val="clear" w:color="auto" w:fill="auto"/>
          </w:tcPr>
          <w:p w14:paraId="3B02FBE5" w14:textId="77777777" w:rsidR="00220402" w:rsidRDefault="006C51EB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675830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2F322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22108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2F322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C86547B" w14:textId="77777777" w:rsidR="00220402" w:rsidRPr="009851A6" w:rsidRDefault="00220402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20402" w:rsidRPr="009851A6" w14:paraId="1BBBD756" w14:textId="77777777" w:rsidTr="00A045BA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3F66893F" w14:textId="77777777" w:rsidR="00220402" w:rsidRDefault="00220402" w:rsidP="002946FA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observations describe the behaviour of other people in the network towards the person during the engagement.</w:t>
            </w:r>
          </w:p>
        </w:tc>
        <w:tc>
          <w:tcPr>
            <w:tcW w:w="861" w:type="pct"/>
            <w:shd w:val="clear" w:color="auto" w:fill="auto"/>
          </w:tcPr>
          <w:p w14:paraId="5BAC0EC0" w14:textId="77777777" w:rsidR="00220402" w:rsidRDefault="006C51EB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30154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2F322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20278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2F322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2BEC5EC" w14:textId="77777777" w:rsidR="00220402" w:rsidRPr="009851A6" w:rsidRDefault="00220402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20402" w:rsidRPr="009851A6" w14:paraId="0FFBEF68" w14:textId="77777777" w:rsidTr="00A045BA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040C79A" w14:textId="77777777" w:rsidR="00220402" w:rsidRPr="00CE381E" w:rsidRDefault="00220402" w:rsidP="002946FA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the candidate’s insights regarding the level of the person’s engagement in the community network.</w:t>
            </w:r>
          </w:p>
        </w:tc>
        <w:tc>
          <w:tcPr>
            <w:tcW w:w="861" w:type="pct"/>
            <w:shd w:val="clear" w:color="auto" w:fill="auto"/>
          </w:tcPr>
          <w:p w14:paraId="20360BC1" w14:textId="2064415D" w:rsidR="00220402" w:rsidRDefault="00220402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546DB66A" w14:textId="137F942D" w:rsidR="00220402" w:rsidRPr="009851A6" w:rsidRDefault="00220402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220402" w:rsidRPr="009851A6" w14:paraId="17F7C70C" w14:textId="77777777" w:rsidTr="00A045BA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4F1C15AA" w14:textId="77777777" w:rsidR="00220402" w:rsidRPr="00375548" w:rsidRDefault="00220402" w:rsidP="002946FA">
            <w:pPr>
              <w:pStyle w:val="ListParagraph"/>
              <w:numPr>
                <w:ilvl w:val="0"/>
                <w:numId w:val="15"/>
              </w:numPr>
              <w:tabs>
                <w:tab w:val="left" w:pos="180"/>
              </w:tabs>
              <w:ind w:left="143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sights</w:t>
            </w: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re consistent with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bservations recorded by the candidate</w:t>
            </w:r>
          </w:p>
        </w:tc>
        <w:tc>
          <w:tcPr>
            <w:tcW w:w="861" w:type="pct"/>
            <w:shd w:val="clear" w:color="auto" w:fill="auto"/>
          </w:tcPr>
          <w:p w14:paraId="0377ED08" w14:textId="77777777" w:rsidR="00220402" w:rsidRDefault="006C51EB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1046064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267149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ACD1051" w14:textId="77777777" w:rsidR="00220402" w:rsidRPr="009851A6" w:rsidRDefault="00220402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27683AE1" w14:textId="77777777" w:rsidR="00220402" w:rsidRDefault="00220402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35FB3551" w14:textId="5EA1687F" w:rsidR="003F7F88" w:rsidRDefault="003F7F88" w:rsidP="003F7F8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35271F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 xml:space="preserve">Person with Disability </w:t>
      </w: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B</w:t>
      </w:r>
    </w:p>
    <w:p w14:paraId="4F78015C" w14:textId="77777777" w:rsidR="00220402" w:rsidRDefault="00220402" w:rsidP="00220402">
      <w:pPr>
        <w:pStyle w:val="Heading3"/>
        <w:spacing w:before="120" w:after="120" w:line="276" w:lineRule="auto"/>
        <w:jc w:val="both"/>
        <w:rPr>
          <w:color w:val="404040" w:themeColor="text1" w:themeTint="BF"/>
        </w:rPr>
      </w:pPr>
      <w:r>
        <w:rPr>
          <w:color w:val="404040" w:themeColor="text1" w:themeTint="BF"/>
        </w:rPr>
        <w:t xml:space="preserve">Instance 1 </w:t>
      </w:r>
    </w:p>
    <w:p w14:paraId="0EB1ADF8" w14:textId="77777777" w:rsidR="007D4D53" w:rsidRPr="00C07615" w:rsidRDefault="007D4D53" w:rsidP="007D4D53">
      <w:pPr>
        <w:pStyle w:val="Heading4"/>
        <w:spacing w:before="120" w:after="120" w:line="276" w:lineRule="auto"/>
        <w:jc w:val="both"/>
        <w:rPr>
          <w:color w:val="404040" w:themeColor="text1" w:themeTint="BF"/>
          <w:sz w:val="24"/>
          <w:szCs w:val="24"/>
        </w:rPr>
      </w:pPr>
      <w:r>
        <w:rPr>
          <w:color w:val="404040" w:themeColor="text1" w:themeTint="BF"/>
        </w:rPr>
        <w:t>In the workplace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220402" w:rsidRPr="009851A6" w14:paraId="1E5AC0AE" w14:textId="77777777" w:rsidTr="00A045BA">
        <w:trPr>
          <w:jc w:val="center"/>
        </w:trPr>
        <w:tc>
          <w:tcPr>
            <w:tcW w:w="2747" w:type="pct"/>
            <w:shd w:val="clear" w:color="auto" w:fill="F2F2F2" w:themeFill="background1" w:themeFillShade="F2"/>
          </w:tcPr>
          <w:p w14:paraId="285E544F" w14:textId="77777777" w:rsidR="00220402" w:rsidRPr="009851A6" w:rsidRDefault="00220402" w:rsidP="00A045B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candidate’s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observation journal</w:t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submission:</w:t>
            </w:r>
          </w:p>
        </w:tc>
        <w:tc>
          <w:tcPr>
            <w:tcW w:w="861" w:type="pct"/>
            <w:shd w:val="clear" w:color="auto" w:fill="F2F2F2" w:themeFill="background1" w:themeFillShade="F2"/>
          </w:tcPr>
          <w:p w14:paraId="45D534EA" w14:textId="77777777" w:rsidR="00220402" w:rsidRPr="009851A6" w:rsidRDefault="00220402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92" w:type="pct"/>
            <w:shd w:val="clear" w:color="auto" w:fill="F2F2F2" w:themeFill="background1" w:themeFillShade="F2"/>
          </w:tcPr>
          <w:p w14:paraId="1F5BC329" w14:textId="77777777" w:rsidR="00220402" w:rsidRPr="009851A6" w:rsidRDefault="00220402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220402" w:rsidRPr="009851A6" w14:paraId="636F0A7E" w14:textId="77777777" w:rsidTr="00A045BA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1A9EA350" w14:textId="77777777" w:rsidR="00220402" w:rsidRPr="001804F0" w:rsidRDefault="00220402" w:rsidP="002946FA">
            <w:pPr>
              <w:pStyle w:val="ListParagraph"/>
              <w:numPr>
                <w:ilvl w:val="0"/>
                <w:numId w:val="2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the candidate’s name.</w:t>
            </w:r>
          </w:p>
        </w:tc>
        <w:tc>
          <w:tcPr>
            <w:tcW w:w="861" w:type="pct"/>
            <w:shd w:val="clear" w:color="auto" w:fill="auto"/>
          </w:tcPr>
          <w:p w14:paraId="52EBEE35" w14:textId="77777777" w:rsidR="00220402" w:rsidRPr="009851A6" w:rsidRDefault="006C51EB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69140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08016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401E3F4C" w14:textId="77777777" w:rsidR="00220402" w:rsidRPr="009851A6" w:rsidRDefault="00220402" w:rsidP="00A045B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20402" w:rsidRPr="009851A6" w14:paraId="7DE59277" w14:textId="77777777" w:rsidTr="00A045BA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35F27358" w14:textId="77777777" w:rsidR="00220402" w:rsidRPr="001804F0" w:rsidRDefault="00220402" w:rsidP="002946FA">
            <w:pPr>
              <w:pStyle w:val="ListParagraph"/>
              <w:numPr>
                <w:ilvl w:val="0"/>
                <w:numId w:val="2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the date, time, and location of the monitoring activity.</w:t>
            </w:r>
          </w:p>
        </w:tc>
        <w:tc>
          <w:tcPr>
            <w:tcW w:w="861" w:type="pct"/>
            <w:shd w:val="clear" w:color="auto" w:fill="auto"/>
          </w:tcPr>
          <w:p w14:paraId="313FBC34" w14:textId="77777777" w:rsidR="00220402" w:rsidRPr="009851A6" w:rsidRDefault="006C51EB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9867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89175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523EA6F" w14:textId="77777777" w:rsidR="00220402" w:rsidRPr="009851A6" w:rsidRDefault="00220402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20402" w:rsidRPr="009851A6" w14:paraId="01D91C28" w14:textId="77777777" w:rsidTr="00A045BA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6B30E008" w14:textId="77777777" w:rsidR="00220402" w:rsidRPr="00CE381E" w:rsidRDefault="00220402" w:rsidP="002946FA">
            <w:pPr>
              <w:pStyle w:val="ListParagraph"/>
              <w:numPr>
                <w:ilvl w:val="0"/>
                <w:numId w:val="2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hich person with disability is being observed</w:t>
            </w:r>
          </w:p>
        </w:tc>
        <w:tc>
          <w:tcPr>
            <w:tcW w:w="861" w:type="pct"/>
            <w:shd w:val="clear" w:color="auto" w:fill="auto"/>
          </w:tcPr>
          <w:p w14:paraId="4D0F7609" w14:textId="77777777" w:rsidR="00220402" w:rsidRPr="009851A6" w:rsidRDefault="006C51EB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96388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5203C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52986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5203C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5301D18" w14:textId="77777777" w:rsidR="00220402" w:rsidRPr="009851A6" w:rsidRDefault="00220402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20402" w:rsidRPr="009851A6" w14:paraId="57D06BC8" w14:textId="77777777" w:rsidTr="00A045BA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0119D65E" w14:textId="2FC1C26F" w:rsidR="00220402" w:rsidRPr="00CE381E" w:rsidRDefault="00220402" w:rsidP="002946FA">
            <w:pPr>
              <w:pStyle w:val="ListParagraph"/>
              <w:numPr>
                <w:ilvl w:val="0"/>
                <w:numId w:val="2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</w:t>
            </w:r>
            <w:r w:rsidR="00235F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ork</w:t>
            </w: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network that the person is engaged in while being observed.</w:t>
            </w:r>
          </w:p>
        </w:tc>
        <w:tc>
          <w:tcPr>
            <w:tcW w:w="861" w:type="pct"/>
            <w:shd w:val="clear" w:color="auto" w:fill="auto"/>
          </w:tcPr>
          <w:p w14:paraId="57419197" w14:textId="77777777" w:rsidR="00220402" w:rsidRPr="009851A6" w:rsidRDefault="006C51EB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86983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936328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097B3C99" w14:textId="77777777" w:rsidR="00220402" w:rsidRPr="009851A6" w:rsidRDefault="00220402" w:rsidP="00A045B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20402" w:rsidRPr="009851A6" w14:paraId="4E1013BF" w14:textId="77777777" w:rsidTr="00A045BA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71C3CC51" w14:textId="77777777" w:rsidR="00220402" w:rsidRPr="00CE381E" w:rsidRDefault="00220402" w:rsidP="002946FA">
            <w:pPr>
              <w:pStyle w:val="ListParagraph"/>
              <w:numPr>
                <w:ilvl w:val="0"/>
                <w:numId w:val="25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the observations of the candidate.</w:t>
            </w:r>
          </w:p>
        </w:tc>
        <w:tc>
          <w:tcPr>
            <w:tcW w:w="861" w:type="pct"/>
            <w:shd w:val="clear" w:color="auto" w:fill="auto"/>
          </w:tcPr>
          <w:p w14:paraId="7F823882" w14:textId="4C6DB3C9" w:rsidR="00220402" w:rsidRPr="009851A6" w:rsidRDefault="00220402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41BEC172" w14:textId="7F005FF2" w:rsidR="00220402" w:rsidRPr="009851A6" w:rsidRDefault="00220402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220402" w:rsidRPr="009851A6" w14:paraId="27D097AA" w14:textId="77777777" w:rsidTr="00A045BA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59D25E5A" w14:textId="1B0303AB" w:rsidR="00220402" w:rsidRPr="00375548" w:rsidRDefault="00220402" w:rsidP="002946FA">
            <w:pPr>
              <w:pStyle w:val="ListParagraph"/>
              <w:numPr>
                <w:ilvl w:val="0"/>
                <w:numId w:val="26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observations are consistent with the </w:t>
            </w:r>
            <w:r w:rsidR="00235F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ork</w:t>
            </w: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network being observed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861" w:type="pct"/>
            <w:shd w:val="clear" w:color="auto" w:fill="auto"/>
          </w:tcPr>
          <w:p w14:paraId="767A85F9" w14:textId="77777777" w:rsidR="00220402" w:rsidRPr="009851A6" w:rsidRDefault="006C51EB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84386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507718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5729525" w14:textId="77777777" w:rsidR="00220402" w:rsidRPr="009851A6" w:rsidRDefault="00220402" w:rsidP="00A045B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20402" w:rsidRPr="009851A6" w14:paraId="365C1516" w14:textId="77777777" w:rsidTr="00A045BA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08572BD4" w14:textId="58B62A8C" w:rsidR="00220402" w:rsidRPr="00375548" w:rsidRDefault="00220402" w:rsidP="002946FA">
            <w:pPr>
              <w:pStyle w:val="ListParagraph"/>
              <w:numPr>
                <w:ilvl w:val="0"/>
                <w:numId w:val="26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observations relate to how the person engaged with the </w:t>
            </w:r>
            <w:r w:rsidR="00235F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ork</w:t>
            </w: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network.</w:t>
            </w:r>
          </w:p>
        </w:tc>
        <w:tc>
          <w:tcPr>
            <w:tcW w:w="861" w:type="pct"/>
            <w:shd w:val="clear" w:color="auto" w:fill="auto"/>
          </w:tcPr>
          <w:p w14:paraId="13391A0B" w14:textId="77777777" w:rsidR="00220402" w:rsidRPr="009851A6" w:rsidRDefault="006C51EB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95496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936601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10A8CA0D" w14:textId="77777777" w:rsidR="00220402" w:rsidRPr="009851A6" w:rsidRDefault="00220402" w:rsidP="00A045B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20402" w:rsidRPr="009851A6" w14:paraId="64B438CD" w14:textId="77777777" w:rsidTr="00A045BA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05A1C7F6" w14:textId="791A5E5B" w:rsidR="00220402" w:rsidRPr="00375548" w:rsidRDefault="00220402" w:rsidP="002946FA">
            <w:pPr>
              <w:pStyle w:val="ListParagraph"/>
              <w:numPr>
                <w:ilvl w:val="0"/>
                <w:numId w:val="26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observations describe the </w:t>
            </w:r>
            <w:r w:rsidR="00235F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ork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ctivity that the person is engaged in.</w:t>
            </w:r>
          </w:p>
        </w:tc>
        <w:tc>
          <w:tcPr>
            <w:tcW w:w="861" w:type="pct"/>
            <w:shd w:val="clear" w:color="auto" w:fill="auto"/>
          </w:tcPr>
          <w:p w14:paraId="2A80C91D" w14:textId="77777777" w:rsidR="00220402" w:rsidRDefault="006C51EB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78668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2F322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1133930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2F322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9B01F79" w14:textId="77777777" w:rsidR="00220402" w:rsidRPr="009851A6" w:rsidRDefault="00220402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20402" w:rsidRPr="009851A6" w14:paraId="29FF3999" w14:textId="77777777" w:rsidTr="00A045BA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70F3F420" w14:textId="15ED8E3A" w:rsidR="00220402" w:rsidRDefault="00220402" w:rsidP="002946FA">
            <w:pPr>
              <w:pStyle w:val="ListParagraph"/>
              <w:numPr>
                <w:ilvl w:val="0"/>
                <w:numId w:val="26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observations describe the person’s interactions with other members of the </w:t>
            </w:r>
            <w:r w:rsidR="00235F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ork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network.</w:t>
            </w:r>
          </w:p>
        </w:tc>
        <w:tc>
          <w:tcPr>
            <w:tcW w:w="861" w:type="pct"/>
            <w:shd w:val="clear" w:color="auto" w:fill="auto"/>
          </w:tcPr>
          <w:p w14:paraId="59E95FCB" w14:textId="77777777" w:rsidR="00220402" w:rsidRDefault="006C51EB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61498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2F322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419225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2F322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90CC570" w14:textId="77777777" w:rsidR="00220402" w:rsidRPr="009851A6" w:rsidRDefault="00220402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20402" w:rsidRPr="009851A6" w14:paraId="0CACD5CE" w14:textId="77777777" w:rsidTr="00A045BA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3F51693D" w14:textId="77777777" w:rsidR="00220402" w:rsidRDefault="00220402" w:rsidP="002946FA">
            <w:pPr>
              <w:pStyle w:val="ListParagraph"/>
              <w:numPr>
                <w:ilvl w:val="0"/>
                <w:numId w:val="26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observations describe the person’s disposition during the engagement (e.g. body language, mood, reactions)</w:t>
            </w:r>
          </w:p>
        </w:tc>
        <w:tc>
          <w:tcPr>
            <w:tcW w:w="861" w:type="pct"/>
            <w:shd w:val="clear" w:color="auto" w:fill="auto"/>
          </w:tcPr>
          <w:p w14:paraId="313F2E04" w14:textId="77777777" w:rsidR="00220402" w:rsidRDefault="006C51EB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677836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2F322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92200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2F322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FD515A9" w14:textId="77777777" w:rsidR="00220402" w:rsidRPr="009851A6" w:rsidRDefault="00220402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20402" w:rsidRPr="009851A6" w14:paraId="2357C9F4" w14:textId="77777777" w:rsidTr="00A045BA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5D92F868" w14:textId="77777777" w:rsidR="00220402" w:rsidRDefault="00220402" w:rsidP="002946FA">
            <w:pPr>
              <w:pStyle w:val="ListParagraph"/>
              <w:numPr>
                <w:ilvl w:val="0"/>
                <w:numId w:val="26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observations describe the behaviour of other people in the network towards the person during the engagement.</w:t>
            </w:r>
          </w:p>
        </w:tc>
        <w:tc>
          <w:tcPr>
            <w:tcW w:w="861" w:type="pct"/>
            <w:shd w:val="clear" w:color="auto" w:fill="auto"/>
          </w:tcPr>
          <w:p w14:paraId="6A508CF0" w14:textId="77777777" w:rsidR="00220402" w:rsidRDefault="006C51EB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82510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2F322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251200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2F322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F3BC741" w14:textId="77777777" w:rsidR="00220402" w:rsidRPr="009851A6" w:rsidRDefault="00220402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20402" w:rsidRPr="009851A6" w14:paraId="4843817B" w14:textId="77777777" w:rsidTr="00A045BA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79EB5819" w14:textId="77777777" w:rsidR="00220402" w:rsidRPr="00CE381E" w:rsidRDefault="00220402" w:rsidP="002946FA">
            <w:pPr>
              <w:pStyle w:val="ListParagraph"/>
              <w:numPr>
                <w:ilvl w:val="0"/>
                <w:numId w:val="25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the candidate’s insights regarding the level of the person’s engagement in the community network.</w:t>
            </w:r>
          </w:p>
        </w:tc>
        <w:tc>
          <w:tcPr>
            <w:tcW w:w="861" w:type="pct"/>
            <w:shd w:val="clear" w:color="auto" w:fill="auto"/>
          </w:tcPr>
          <w:p w14:paraId="549FBBB4" w14:textId="66753182" w:rsidR="00220402" w:rsidRDefault="00220402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0EF0D5B7" w14:textId="2796FD03" w:rsidR="00220402" w:rsidRPr="009851A6" w:rsidRDefault="00220402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220402" w:rsidRPr="009851A6" w14:paraId="07D90D61" w14:textId="77777777" w:rsidTr="00A045BA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60CB27C5" w14:textId="77777777" w:rsidR="00220402" w:rsidRPr="00375548" w:rsidRDefault="00220402" w:rsidP="002946FA">
            <w:pPr>
              <w:pStyle w:val="ListParagraph"/>
              <w:numPr>
                <w:ilvl w:val="0"/>
                <w:numId w:val="27"/>
              </w:numPr>
              <w:tabs>
                <w:tab w:val="left" w:pos="180"/>
              </w:tabs>
              <w:ind w:left="143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sights</w:t>
            </w: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re consistent with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bservations recorded by the candidate</w:t>
            </w:r>
          </w:p>
        </w:tc>
        <w:tc>
          <w:tcPr>
            <w:tcW w:w="861" w:type="pct"/>
            <w:shd w:val="clear" w:color="auto" w:fill="auto"/>
          </w:tcPr>
          <w:p w14:paraId="6CC19378" w14:textId="77777777" w:rsidR="00220402" w:rsidRDefault="006C51EB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82367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368111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94359CE" w14:textId="77777777" w:rsidR="00220402" w:rsidRPr="009851A6" w:rsidRDefault="00220402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2CE2F80A" w14:textId="77777777" w:rsidR="00220402" w:rsidRDefault="00220402" w:rsidP="00220402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1A525B25" w14:textId="50F78811" w:rsidR="00220402" w:rsidRPr="00C07615" w:rsidRDefault="007D4D53" w:rsidP="00220402">
      <w:pPr>
        <w:pStyle w:val="Heading4"/>
        <w:spacing w:before="120" w:after="120" w:line="276" w:lineRule="auto"/>
        <w:jc w:val="both"/>
        <w:rPr>
          <w:color w:val="404040" w:themeColor="text1" w:themeTint="BF"/>
          <w:sz w:val="24"/>
          <w:szCs w:val="24"/>
        </w:rPr>
      </w:pPr>
      <w:r>
        <w:rPr>
          <w:color w:val="404040" w:themeColor="text1" w:themeTint="BF"/>
        </w:rPr>
        <w:lastRenderedPageBreak/>
        <w:t>In social activities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220402" w:rsidRPr="009851A6" w14:paraId="5937FBE7" w14:textId="77777777" w:rsidTr="00A045BA">
        <w:trPr>
          <w:jc w:val="center"/>
        </w:trPr>
        <w:tc>
          <w:tcPr>
            <w:tcW w:w="2747" w:type="pct"/>
            <w:shd w:val="clear" w:color="auto" w:fill="F2F2F2" w:themeFill="background1" w:themeFillShade="F2"/>
          </w:tcPr>
          <w:p w14:paraId="06A5B677" w14:textId="77777777" w:rsidR="00220402" w:rsidRPr="009851A6" w:rsidRDefault="00220402" w:rsidP="00A045B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candidate’s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observation journal</w:t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submission:</w:t>
            </w:r>
          </w:p>
        </w:tc>
        <w:tc>
          <w:tcPr>
            <w:tcW w:w="861" w:type="pct"/>
            <w:shd w:val="clear" w:color="auto" w:fill="F2F2F2" w:themeFill="background1" w:themeFillShade="F2"/>
          </w:tcPr>
          <w:p w14:paraId="1E559E8B" w14:textId="77777777" w:rsidR="00220402" w:rsidRPr="009851A6" w:rsidRDefault="00220402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92" w:type="pct"/>
            <w:shd w:val="clear" w:color="auto" w:fill="F2F2F2" w:themeFill="background1" w:themeFillShade="F2"/>
          </w:tcPr>
          <w:p w14:paraId="55AFED85" w14:textId="77777777" w:rsidR="00220402" w:rsidRPr="009851A6" w:rsidRDefault="00220402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220402" w:rsidRPr="009851A6" w14:paraId="29D68F16" w14:textId="77777777" w:rsidTr="00A045BA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53C7BF08" w14:textId="77777777" w:rsidR="00220402" w:rsidRPr="001804F0" w:rsidRDefault="00220402" w:rsidP="002946FA">
            <w:pPr>
              <w:pStyle w:val="ListParagraph"/>
              <w:numPr>
                <w:ilvl w:val="0"/>
                <w:numId w:val="16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the candidate’s name.</w:t>
            </w:r>
          </w:p>
        </w:tc>
        <w:tc>
          <w:tcPr>
            <w:tcW w:w="861" w:type="pct"/>
            <w:shd w:val="clear" w:color="auto" w:fill="auto"/>
          </w:tcPr>
          <w:p w14:paraId="30F88840" w14:textId="77777777" w:rsidR="00220402" w:rsidRPr="009851A6" w:rsidRDefault="006C51EB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24520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840104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498FB9C5" w14:textId="77777777" w:rsidR="00220402" w:rsidRPr="009851A6" w:rsidRDefault="00220402" w:rsidP="00A045B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20402" w:rsidRPr="009851A6" w14:paraId="489D9468" w14:textId="77777777" w:rsidTr="00A045BA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273C14A3" w14:textId="77777777" w:rsidR="00220402" w:rsidRPr="001804F0" w:rsidRDefault="00220402" w:rsidP="002946FA">
            <w:pPr>
              <w:pStyle w:val="ListParagraph"/>
              <w:numPr>
                <w:ilvl w:val="0"/>
                <w:numId w:val="16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the date, time, and location of the monitoring activity.</w:t>
            </w:r>
          </w:p>
        </w:tc>
        <w:tc>
          <w:tcPr>
            <w:tcW w:w="861" w:type="pct"/>
            <w:shd w:val="clear" w:color="auto" w:fill="auto"/>
          </w:tcPr>
          <w:p w14:paraId="46F07C4B" w14:textId="77777777" w:rsidR="00220402" w:rsidRPr="009851A6" w:rsidRDefault="006C51EB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162022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783964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12DD233D" w14:textId="77777777" w:rsidR="00220402" w:rsidRPr="009851A6" w:rsidRDefault="00220402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20402" w:rsidRPr="009851A6" w14:paraId="399A1E43" w14:textId="77777777" w:rsidTr="00A045BA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60532AED" w14:textId="77777777" w:rsidR="00220402" w:rsidRPr="00CE381E" w:rsidRDefault="00220402" w:rsidP="002946FA">
            <w:pPr>
              <w:pStyle w:val="ListParagraph"/>
              <w:numPr>
                <w:ilvl w:val="0"/>
                <w:numId w:val="16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hich person with disability is being observed</w:t>
            </w:r>
          </w:p>
        </w:tc>
        <w:tc>
          <w:tcPr>
            <w:tcW w:w="861" w:type="pct"/>
            <w:shd w:val="clear" w:color="auto" w:fill="auto"/>
          </w:tcPr>
          <w:p w14:paraId="71A2BB6F" w14:textId="77777777" w:rsidR="00220402" w:rsidRPr="009851A6" w:rsidRDefault="006C51EB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29015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5203C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58898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5203C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0AFD7C66" w14:textId="77777777" w:rsidR="00220402" w:rsidRPr="009851A6" w:rsidRDefault="00220402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20402" w:rsidRPr="009851A6" w14:paraId="37B7F6BD" w14:textId="77777777" w:rsidTr="00A045BA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6887B592" w14:textId="77777777" w:rsidR="00220402" w:rsidRPr="00CE381E" w:rsidRDefault="00220402" w:rsidP="002946FA">
            <w:pPr>
              <w:pStyle w:val="ListParagraph"/>
              <w:numPr>
                <w:ilvl w:val="0"/>
                <w:numId w:val="16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ocial</w:t>
            </w: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network that the person is engaged in while being observed.</w:t>
            </w:r>
          </w:p>
        </w:tc>
        <w:tc>
          <w:tcPr>
            <w:tcW w:w="861" w:type="pct"/>
            <w:shd w:val="clear" w:color="auto" w:fill="auto"/>
          </w:tcPr>
          <w:p w14:paraId="394D9BF3" w14:textId="77777777" w:rsidR="00220402" w:rsidRPr="009851A6" w:rsidRDefault="006C51EB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43144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70090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164810E" w14:textId="77777777" w:rsidR="00220402" w:rsidRPr="009851A6" w:rsidRDefault="00220402" w:rsidP="00A045B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20402" w:rsidRPr="009851A6" w14:paraId="2AED8388" w14:textId="77777777" w:rsidTr="00A045BA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278185DB" w14:textId="77777777" w:rsidR="00220402" w:rsidRPr="00CE381E" w:rsidRDefault="00220402" w:rsidP="002946FA">
            <w:pPr>
              <w:pStyle w:val="ListParagraph"/>
              <w:numPr>
                <w:ilvl w:val="0"/>
                <w:numId w:val="16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the observations of the candidate.</w:t>
            </w:r>
          </w:p>
        </w:tc>
        <w:tc>
          <w:tcPr>
            <w:tcW w:w="861" w:type="pct"/>
            <w:shd w:val="clear" w:color="auto" w:fill="auto"/>
          </w:tcPr>
          <w:p w14:paraId="2EF8EA31" w14:textId="6C66753B" w:rsidR="00220402" w:rsidRPr="009851A6" w:rsidRDefault="00220402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1E3D2628" w14:textId="412CBD49" w:rsidR="00220402" w:rsidRPr="009851A6" w:rsidRDefault="00220402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220402" w:rsidRPr="009851A6" w14:paraId="238228AD" w14:textId="77777777" w:rsidTr="00A045BA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74DBB851" w14:textId="77777777" w:rsidR="00220402" w:rsidRPr="00375548" w:rsidRDefault="00220402" w:rsidP="002946FA">
            <w:pPr>
              <w:pStyle w:val="ListParagraph"/>
              <w:numPr>
                <w:ilvl w:val="0"/>
                <w:numId w:val="1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observations are consistent with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ocial</w:t>
            </w: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network being observed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861" w:type="pct"/>
            <w:shd w:val="clear" w:color="auto" w:fill="auto"/>
          </w:tcPr>
          <w:p w14:paraId="2C3AF94F" w14:textId="77777777" w:rsidR="00220402" w:rsidRPr="009851A6" w:rsidRDefault="006C51EB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5846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484239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D7B052B" w14:textId="77777777" w:rsidR="00220402" w:rsidRPr="009851A6" w:rsidRDefault="00220402" w:rsidP="00A045B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20402" w:rsidRPr="009851A6" w14:paraId="0FC2C697" w14:textId="77777777" w:rsidTr="00A045BA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535F379C" w14:textId="77777777" w:rsidR="00220402" w:rsidRPr="00375548" w:rsidRDefault="00220402" w:rsidP="002946FA">
            <w:pPr>
              <w:pStyle w:val="ListParagraph"/>
              <w:numPr>
                <w:ilvl w:val="0"/>
                <w:numId w:val="1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observations relate to how the person engaged with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ocial</w:t>
            </w: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network.</w:t>
            </w:r>
          </w:p>
        </w:tc>
        <w:tc>
          <w:tcPr>
            <w:tcW w:w="861" w:type="pct"/>
            <w:shd w:val="clear" w:color="auto" w:fill="auto"/>
          </w:tcPr>
          <w:p w14:paraId="06E52F72" w14:textId="77777777" w:rsidR="00220402" w:rsidRPr="009851A6" w:rsidRDefault="006C51EB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184199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661301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159DEBD" w14:textId="77777777" w:rsidR="00220402" w:rsidRPr="009851A6" w:rsidRDefault="00220402" w:rsidP="00A045B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20402" w:rsidRPr="009851A6" w14:paraId="532DE587" w14:textId="77777777" w:rsidTr="00A045BA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3E493EBC" w14:textId="77777777" w:rsidR="00220402" w:rsidRPr="00375548" w:rsidRDefault="00220402" w:rsidP="002946FA">
            <w:pPr>
              <w:pStyle w:val="ListParagraph"/>
              <w:numPr>
                <w:ilvl w:val="0"/>
                <w:numId w:val="17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observations describe the social network activity that the person is engaged in.</w:t>
            </w:r>
          </w:p>
        </w:tc>
        <w:tc>
          <w:tcPr>
            <w:tcW w:w="861" w:type="pct"/>
            <w:shd w:val="clear" w:color="auto" w:fill="auto"/>
          </w:tcPr>
          <w:p w14:paraId="1AF88EC3" w14:textId="77777777" w:rsidR="00220402" w:rsidRDefault="006C51EB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91898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2F322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30466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2F322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4C8987DC" w14:textId="77777777" w:rsidR="00220402" w:rsidRPr="009851A6" w:rsidRDefault="00220402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20402" w:rsidRPr="009851A6" w14:paraId="45FA6D25" w14:textId="77777777" w:rsidTr="00A045BA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2CB4762" w14:textId="77777777" w:rsidR="00220402" w:rsidRDefault="00220402" w:rsidP="002946FA">
            <w:pPr>
              <w:pStyle w:val="ListParagraph"/>
              <w:numPr>
                <w:ilvl w:val="0"/>
                <w:numId w:val="17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observations describe the person’s interactions with other members of the social network.</w:t>
            </w:r>
          </w:p>
        </w:tc>
        <w:tc>
          <w:tcPr>
            <w:tcW w:w="861" w:type="pct"/>
            <w:shd w:val="clear" w:color="auto" w:fill="auto"/>
          </w:tcPr>
          <w:p w14:paraId="6B7E3E2F" w14:textId="77777777" w:rsidR="00220402" w:rsidRDefault="006C51EB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764416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2F322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68992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2F322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5248B21" w14:textId="77777777" w:rsidR="00220402" w:rsidRPr="009851A6" w:rsidRDefault="00220402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20402" w:rsidRPr="009851A6" w14:paraId="760800C6" w14:textId="77777777" w:rsidTr="00A045BA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3339FD75" w14:textId="77777777" w:rsidR="00220402" w:rsidRDefault="00220402" w:rsidP="002946FA">
            <w:pPr>
              <w:pStyle w:val="ListParagraph"/>
              <w:numPr>
                <w:ilvl w:val="0"/>
                <w:numId w:val="17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observations describe the person’s disposition during the engagement (e.g. body language, mood, reactions)</w:t>
            </w:r>
          </w:p>
        </w:tc>
        <w:tc>
          <w:tcPr>
            <w:tcW w:w="861" w:type="pct"/>
            <w:shd w:val="clear" w:color="auto" w:fill="auto"/>
          </w:tcPr>
          <w:p w14:paraId="52BD4340" w14:textId="77777777" w:rsidR="00220402" w:rsidRDefault="006C51EB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4312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2F322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07787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2F322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41C9CE9C" w14:textId="77777777" w:rsidR="00220402" w:rsidRPr="009851A6" w:rsidRDefault="00220402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20402" w:rsidRPr="009851A6" w14:paraId="657DD328" w14:textId="77777777" w:rsidTr="00A045BA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C129E6C" w14:textId="77777777" w:rsidR="00220402" w:rsidRDefault="00220402" w:rsidP="002946FA">
            <w:pPr>
              <w:pStyle w:val="ListParagraph"/>
              <w:numPr>
                <w:ilvl w:val="0"/>
                <w:numId w:val="17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observations describe the behaviour of other people in the network towards the person during the engagement.</w:t>
            </w:r>
          </w:p>
        </w:tc>
        <w:tc>
          <w:tcPr>
            <w:tcW w:w="861" w:type="pct"/>
            <w:shd w:val="clear" w:color="auto" w:fill="auto"/>
          </w:tcPr>
          <w:p w14:paraId="61545DB0" w14:textId="77777777" w:rsidR="00220402" w:rsidRDefault="006C51EB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55364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2F322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6637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2F322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C9B1B93" w14:textId="77777777" w:rsidR="00220402" w:rsidRPr="009851A6" w:rsidRDefault="00220402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20402" w:rsidRPr="009851A6" w14:paraId="18AE7D79" w14:textId="77777777" w:rsidTr="00A045BA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71A9002" w14:textId="77777777" w:rsidR="00220402" w:rsidRPr="00CE381E" w:rsidRDefault="00220402" w:rsidP="002946FA">
            <w:pPr>
              <w:pStyle w:val="ListParagraph"/>
              <w:numPr>
                <w:ilvl w:val="0"/>
                <w:numId w:val="16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the candidate’s insights regarding the level of the person’s engagement in the community network.</w:t>
            </w:r>
          </w:p>
        </w:tc>
        <w:tc>
          <w:tcPr>
            <w:tcW w:w="861" w:type="pct"/>
            <w:shd w:val="clear" w:color="auto" w:fill="auto"/>
          </w:tcPr>
          <w:p w14:paraId="41135479" w14:textId="49043331" w:rsidR="00220402" w:rsidRDefault="00220402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1D9C8531" w14:textId="38F924C4" w:rsidR="00220402" w:rsidRPr="009851A6" w:rsidRDefault="00220402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220402" w:rsidRPr="009851A6" w14:paraId="3A82E621" w14:textId="77777777" w:rsidTr="00A045BA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7910482C" w14:textId="77777777" w:rsidR="00220402" w:rsidRPr="00375548" w:rsidRDefault="00220402" w:rsidP="002946FA">
            <w:pPr>
              <w:pStyle w:val="ListParagraph"/>
              <w:numPr>
                <w:ilvl w:val="0"/>
                <w:numId w:val="18"/>
              </w:numPr>
              <w:tabs>
                <w:tab w:val="left" w:pos="180"/>
              </w:tabs>
              <w:ind w:left="143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sights</w:t>
            </w: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re consistent with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bservations recorded by the candidate</w:t>
            </w:r>
          </w:p>
        </w:tc>
        <w:tc>
          <w:tcPr>
            <w:tcW w:w="861" w:type="pct"/>
            <w:shd w:val="clear" w:color="auto" w:fill="auto"/>
          </w:tcPr>
          <w:p w14:paraId="00ADA930" w14:textId="77777777" w:rsidR="00220402" w:rsidRDefault="006C51EB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54548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24010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1404AD1" w14:textId="77777777" w:rsidR="00220402" w:rsidRPr="009851A6" w:rsidRDefault="00220402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43587BCA" w14:textId="77777777" w:rsidR="00220402" w:rsidRDefault="00220402" w:rsidP="00220402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3491D351" w14:textId="77777777" w:rsidR="00220402" w:rsidRDefault="00220402" w:rsidP="00220402">
      <w:pPr>
        <w:pStyle w:val="Heading3"/>
        <w:spacing w:before="120" w:after="120" w:line="276" w:lineRule="auto"/>
        <w:jc w:val="both"/>
        <w:rPr>
          <w:color w:val="404040" w:themeColor="text1" w:themeTint="BF"/>
        </w:rPr>
      </w:pPr>
      <w:r>
        <w:rPr>
          <w:color w:val="404040" w:themeColor="text1" w:themeTint="BF"/>
        </w:rPr>
        <w:lastRenderedPageBreak/>
        <w:t>Instance 2</w:t>
      </w:r>
    </w:p>
    <w:p w14:paraId="0417EF48" w14:textId="77777777" w:rsidR="007D4D53" w:rsidRPr="00C07615" w:rsidRDefault="007D4D53" w:rsidP="007D4D53">
      <w:pPr>
        <w:pStyle w:val="Heading4"/>
        <w:spacing w:before="120" w:after="120" w:line="276" w:lineRule="auto"/>
        <w:jc w:val="both"/>
        <w:rPr>
          <w:color w:val="404040" w:themeColor="text1" w:themeTint="BF"/>
          <w:sz w:val="24"/>
          <w:szCs w:val="24"/>
        </w:rPr>
      </w:pPr>
      <w:r>
        <w:rPr>
          <w:color w:val="404040" w:themeColor="text1" w:themeTint="BF"/>
        </w:rPr>
        <w:t>In the workplace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220402" w:rsidRPr="009851A6" w14:paraId="7AB18169" w14:textId="77777777" w:rsidTr="00A045BA">
        <w:trPr>
          <w:jc w:val="center"/>
        </w:trPr>
        <w:tc>
          <w:tcPr>
            <w:tcW w:w="2747" w:type="pct"/>
            <w:shd w:val="clear" w:color="auto" w:fill="F2F2F2" w:themeFill="background1" w:themeFillShade="F2"/>
          </w:tcPr>
          <w:p w14:paraId="05CAAD32" w14:textId="77777777" w:rsidR="00220402" w:rsidRPr="009851A6" w:rsidRDefault="00220402" w:rsidP="00A045B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candidate’s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observation journal</w:t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submission:</w:t>
            </w:r>
          </w:p>
        </w:tc>
        <w:tc>
          <w:tcPr>
            <w:tcW w:w="861" w:type="pct"/>
            <w:shd w:val="clear" w:color="auto" w:fill="F2F2F2" w:themeFill="background1" w:themeFillShade="F2"/>
          </w:tcPr>
          <w:p w14:paraId="4B631880" w14:textId="77777777" w:rsidR="00220402" w:rsidRPr="009851A6" w:rsidRDefault="00220402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92" w:type="pct"/>
            <w:shd w:val="clear" w:color="auto" w:fill="F2F2F2" w:themeFill="background1" w:themeFillShade="F2"/>
          </w:tcPr>
          <w:p w14:paraId="33AFCF53" w14:textId="77777777" w:rsidR="00220402" w:rsidRPr="009851A6" w:rsidRDefault="00220402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220402" w:rsidRPr="009851A6" w14:paraId="189D98BB" w14:textId="77777777" w:rsidTr="00A045BA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06BE8652" w14:textId="77777777" w:rsidR="00220402" w:rsidRPr="001804F0" w:rsidRDefault="00220402" w:rsidP="002946FA">
            <w:pPr>
              <w:pStyle w:val="ListParagraph"/>
              <w:numPr>
                <w:ilvl w:val="0"/>
                <w:numId w:val="19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the candidate’s name.</w:t>
            </w:r>
          </w:p>
        </w:tc>
        <w:tc>
          <w:tcPr>
            <w:tcW w:w="861" w:type="pct"/>
            <w:shd w:val="clear" w:color="auto" w:fill="auto"/>
          </w:tcPr>
          <w:p w14:paraId="56339DED" w14:textId="77777777" w:rsidR="00220402" w:rsidRPr="009851A6" w:rsidRDefault="006C51EB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33414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13639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153E7866" w14:textId="77777777" w:rsidR="00220402" w:rsidRPr="009851A6" w:rsidRDefault="00220402" w:rsidP="00A045B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20402" w:rsidRPr="009851A6" w14:paraId="27EF4644" w14:textId="77777777" w:rsidTr="00A045BA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70F8EFD5" w14:textId="77777777" w:rsidR="00220402" w:rsidRPr="001804F0" w:rsidRDefault="00220402" w:rsidP="002946FA">
            <w:pPr>
              <w:pStyle w:val="ListParagraph"/>
              <w:numPr>
                <w:ilvl w:val="0"/>
                <w:numId w:val="19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the date, time, and location of the monitoring activity.</w:t>
            </w:r>
          </w:p>
        </w:tc>
        <w:tc>
          <w:tcPr>
            <w:tcW w:w="861" w:type="pct"/>
            <w:shd w:val="clear" w:color="auto" w:fill="auto"/>
          </w:tcPr>
          <w:p w14:paraId="1915BD89" w14:textId="77777777" w:rsidR="00220402" w:rsidRPr="009851A6" w:rsidRDefault="006C51EB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530173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90497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214EDAF" w14:textId="77777777" w:rsidR="00220402" w:rsidRPr="009851A6" w:rsidRDefault="00220402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20402" w:rsidRPr="009851A6" w14:paraId="1678758B" w14:textId="77777777" w:rsidTr="00A045BA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21676390" w14:textId="77777777" w:rsidR="00220402" w:rsidRPr="00CE381E" w:rsidRDefault="00220402" w:rsidP="002946FA">
            <w:pPr>
              <w:pStyle w:val="ListParagraph"/>
              <w:numPr>
                <w:ilvl w:val="0"/>
                <w:numId w:val="19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hich person with disability is being observed</w:t>
            </w:r>
          </w:p>
        </w:tc>
        <w:tc>
          <w:tcPr>
            <w:tcW w:w="861" w:type="pct"/>
            <w:shd w:val="clear" w:color="auto" w:fill="auto"/>
          </w:tcPr>
          <w:p w14:paraId="16636262" w14:textId="77777777" w:rsidR="00220402" w:rsidRPr="009851A6" w:rsidRDefault="006C51EB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26880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5203C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904095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5203C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DC1FF9F" w14:textId="77777777" w:rsidR="00220402" w:rsidRPr="009851A6" w:rsidRDefault="00220402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20402" w:rsidRPr="009851A6" w14:paraId="74FAD356" w14:textId="77777777" w:rsidTr="00A045BA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264215DD" w14:textId="7CBB690A" w:rsidR="00220402" w:rsidRPr="00CE381E" w:rsidRDefault="00220402" w:rsidP="002946FA">
            <w:pPr>
              <w:pStyle w:val="ListParagraph"/>
              <w:numPr>
                <w:ilvl w:val="0"/>
                <w:numId w:val="19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</w:t>
            </w:r>
            <w:r w:rsidR="00235F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ork</w:t>
            </w: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network that the person is engaged in while being observed.</w:t>
            </w:r>
          </w:p>
        </w:tc>
        <w:tc>
          <w:tcPr>
            <w:tcW w:w="861" w:type="pct"/>
            <w:shd w:val="clear" w:color="auto" w:fill="auto"/>
          </w:tcPr>
          <w:p w14:paraId="504D73E2" w14:textId="77777777" w:rsidR="00220402" w:rsidRPr="009851A6" w:rsidRDefault="006C51EB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79191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47919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46639292" w14:textId="77777777" w:rsidR="00220402" w:rsidRPr="009851A6" w:rsidRDefault="00220402" w:rsidP="00A045B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20402" w:rsidRPr="009851A6" w14:paraId="186E5980" w14:textId="77777777" w:rsidTr="00A045BA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558A8473" w14:textId="77777777" w:rsidR="00220402" w:rsidRPr="00CE381E" w:rsidRDefault="00220402" w:rsidP="002946FA">
            <w:pPr>
              <w:pStyle w:val="ListParagraph"/>
              <w:numPr>
                <w:ilvl w:val="0"/>
                <w:numId w:val="19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the observations of the candidate.</w:t>
            </w:r>
          </w:p>
        </w:tc>
        <w:tc>
          <w:tcPr>
            <w:tcW w:w="861" w:type="pct"/>
            <w:shd w:val="clear" w:color="auto" w:fill="auto"/>
          </w:tcPr>
          <w:p w14:paraId="3E081382" w14:textId="37F46373" w:rsidR="00220402" w:rsidRPr="009851A6" w:rsidRDefault="00220402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56E13300" w14:textId="31AC3EDD" w:rsidR="00220402" w:rsidRPr="009851A6" w:rsidRDefault="00220402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220402" w:rsidRPr="009851A6" w14:paraId="20356D11" w14:textId="77777777" w:rsidTr="00A045BA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5C6C3673" w14:textId="369412E8" w:rsidR="00220402" w:rsidRPr="00375548" w:rsidRDefault="00220402" w:rsidP="002946FA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observations are consistent with the </w:t>
            </w:r>
            <w:r w:rsidR="00235F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ork</w:t>
            </w: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network being observed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861" w:type="pct"/>
            <w:shd w:val="clear" w:color="auto" w:fill="auto"/>
          </w:tcPr>
          <w:p w14:paraId="3E71C766" w14:textId="77777777" w:rsidR="00220402" w:rsidRPr="009851A6" w:rsidRDefault="006C51EB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54548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580168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DFB63EE" w14:textId="77777777" w:rsidR="00220402" w:rsidRPr="009851A6" w:rsidRDefault="00220402" w:rsidP="00A045B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20402" w:rsidRPr="009851A6" w14:paraId="4D5A1B74" w14:textId="77777777" w:rsidTr="00A045BA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3CA5E338" w14:textId="260AA2B0" w:rsidR="00220402" w:rsidRPr="00375548" w:rsidRDefault="00220402" w:rsidP="002946FA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observations relate to how the person engaged with the </w:t>
            </w:r>
            <w:r w:rsidR="00235F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ork</w:t>
            </w: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network.</w:t>
            </w:r>
          </w:p>
        </w:tc>
        <w:tc>
          <w:tcPr>
            <w:tcW w:w="861" w:type="pct"/>
            <w:shd w:val="clear" w:color="auto" w:fill="auto"/>
          </w:tcPr>
          <w:p w14:paraId="430A9E1B" w14:textId="77777777" w:rsidR="00220402" w:rsidRPr="009851A6" w:rsidRDefault="006C51EB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71781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02323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09604595" w14:textId="77777777" w:rsidR="00220402" w:rsidRPr="009851A6" w:rsidRDefault="00220402" w:rsidP="00A045B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20402" w:rsidRPr="009851A6" w14:paraId="6B88BA43" w14:textId="77777777" w:rsidTr="00A045BA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4DBFF12" w14:textId="5BAC2653" w:rsidR="00220402" w:rsidRPr="00375548" w:rsidRDefault="00220402" w:rsidP="002946FA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observations describe the </w:t>
            </w:r>
            <w:r w:rsidR="00235F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ork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ctivity that the person is engaged in.</w:t>
            </w:r>
          </w:p>
        </w:tc>
        <w:tc>
          <w:tcPr>
            <w:tcW w:w="861" w:type="pct"/>
            <w:shd w:val="clear" w:color="auto" w:fill="auto"/>
          </w:tcPr>
          <w:p w14:paraId="56D5056B" w14:textId="77777777" w:rsidR="00220402" w:rsidRDefault="006C51EB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97268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2F322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853061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2F322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453DB655" w14:textId="77777777" w:rsidR="00220402" w:rsidRPr="009851A6" w:rsidRDefault="00220402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20402" w:rsidRPr="009851A6" w14:paraId="0927022C" w14:textId="77777777" w:rsidTr="00A045BA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775E7EF1" w14:textId="222254E2" w:rsidR="00220402" w:rsidRDefault="00220402" w:rsidP="002946FA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observations describe the person’s interactions with other members of the </w:t>
            </w:r>
            <w:r w:rsidR="00235F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ork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network.</w:t>
            </w:r>
          </w:p>
        </w:tc>
        <w:tc>
          <w:tcPr>
            <w:tcW w:w="861" w:type="pct"/>
            <w:shd w:val="clear" w:color="auto" w:fill="auto"/>
          </w:tcPr>
          <w:p w14:paraId="7F38E540" w14:textId="77777777" w:rsidR="00220402" w:rsidRDefault="006C51EB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03947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2F322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84705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2F322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44BFB246" w14:textId="77777777" w:rsidR="00220402" w:rsidRPr="009851A6" w:rsidRDefault="00220402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20402" w:rsidRPr="009851A6" w14:paraId="5D593375" w14:textId="77777777" w:rsidTr="00A045BA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388B0430" w14:textId="77777777" w:rsidR="00220402" w:rsidRDefault="00220402" w:rsidP="002946FA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observations describe the person’s disposition during the engagement (e.g. body language, mood, reactions)</w:t>
            </w:r>
          </w:p>
        </w:tc>
        <w:tc>
          <w:tcPr>
            <w:tcW w:w="861" w:type="pct"/>
            <w:shd w:val="clear" w:color="auto" w:fill="auto"/>
          </w:tcPr>
          <w:p w14:paraId="482C73BD" w14:textId="77777777" w:rsidR="00220402" w:rsidRDefault="006C51EB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51031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2F322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0278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2F322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C60EC61" w14:textId="77777777" w:rsidR="00220402" w:rsidRPr="009851A6" w:rsidRDefault="00220402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20402" w:rsidRPr="009851A6" w14:paraId="0C48DE99" w14:textId="77777777" w:rsidTr="00A045BA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4217F0D6" w14:textId="77777777" w:rsidR="00220402" w:rsidRDefault="00220402" w:rsidP="002946FA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observations describe the behaviour of other people in the network towards the person during the engagement.</w:t>
            </w:r>
          </w:p>
        </w:tc>
        <w:tc>
          <w:tcPr>
            <w:tcW w:w="861" w:type="pct"/>
            <w:shd w:val="clear" w:color="auto" w:fill="auto"/>
          </w:tcPr>
          <w:p w14:paraId="2B7F19B6" w14:textId="77777777" w:rsidR="00220402" w:rsidRDefault="006C51EB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47602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2F322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37184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2F322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460A1809" w14:textId="77777777" w:rsidR="00220402" w:rsidRPr="009851A6" w:rsidRDefault="00220402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20402" w:rsidRPr="009851A6" w14:paraId="3D0805EF" w14:textId="77777777" w:rsidTr="00A045BA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62905870" w14:textId="77777777" w:rsidR="00220402" w:rsidRPr="00CE381E" w:rsidRDefault="00220402" w:rsidP="002946FA">
            <w:pPr>
              <w:pStyle w:val="ListParagraph"/>
              <w:numPr>
                <w:ilvl w:val="0"/>
                <w:numId w:val="19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the candidate’s insights regarding the level of the person’s engagement in the community network.</w:t>
            </w:r>
          </w:p>
        </w:tc>
        <w:tc>
          <w:tcPr>
            <w:tcW w:w="861" w:type="pct"/>
            <w:shd w:val="clear" w:color="auto" w:fill="auto"/>
          </w:tcPr>
          <w:p w14:paraId="569DBE1E" w14:textId="25DDF2ED" w:rsidR="00220402" w:rsidRDefault="00220402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7C936148" w14:textId="35981156" w:rsidR="00220402" w:rsidRPr="009851A6" w:rsidRDefault="00220402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220402" w:rsidRPr="009851A6" w14:paraId="6A6E1889" w14:textId="77777777" w:rsidTr="00A045BA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77D8888C" w14:textId="77777777" w:rsidR="00220402" w:rsidRPr="00375548" w:rsidRDefault="00220402" w:rsidP="002946FA">
            <w:pPr>
              <w:pStyle w:val="ListParagraph"/>
              <w:numPr>
                <w:ilvl w:val="0"/>
                <w:numId w:val="21"/>
              </w:numPr>
              <w:tabs>
                <w:tab w:val="left" w:pos="180"/>
              </w:tabs>
              <w:ind w:left="143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sights</w:t>
            </w: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re consistent with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bservations recorded by the candidate</w:t>
            </w:r>
          </w:p>
        </w:tc>
        <w:tc>
          <w:tcPr>
            <w:tcW w:w="861" w:type="pct"/>
            <w:shd w:val="clear" w:color="auto" w:fill="auto"/>
          </w:tcPr>
          <w:p w14:paraId="48FB642F" w14:textId="77777777" w:rsidR="00220402" w:rsidRDefault="006C51EB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326281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05760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F3F4CB1" w14:textId="77777777" w:rsidR="00220402" w:rsidRPr="009851A6" w:rsidRDefault="00220402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2E769D72" w14:textId="77777777" w:rsidR="00220402" w:rsidRDefault="00220402" w:rsidP="00220402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11C91D59" w14:textId="772EF7B8" w:rsidR="00220402" w:rsidRPr="007D4D53" w:rsidRDefault="007D4D53" w:rsidP="007D4D53">
      <w:pPr>
        <w:pStyle w:val="Heading4"/>
        <w:spacing w:before="120" w:after="120" w:line="276" w:lineRule="auto"/>
        <w:jc w:val="both"/>
        <w:rPr>
          <w:color w:val="404040" w:themeColor="text1" w:themeTint="BF"/>
          <w:sz w:val="24"/>
          <w:szCs w:val="24"/>
        </w:rPr>
      </w:pPr>
      <w:r>
        <w:rPr>
          <w:color w:val="404040" w:themeColor="text1" w:themeTint="BF"/>
        </w:rPr>
        <w:lastRenderedPageBreak/>
        <w:t>In social activities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220402" w:rsidRPr="009851A6" w14:paraId="56260607" w14:textId="77777777" w:rsidTr="00A045BA">
        <w:trPr>
          <w:jc w:val="center"/>
        </w:trPr>
        <w:tc>
          <w:tcPr>
            <w:tcW w:w="2747" w:type="pct"/>
            <w:shd w:val="clear" w:color="auto" w:fill="F2F2F2" w:themeFill="background1" w:themeFillShade="F2"/>
          </w:tcPr>
          <w:p w14:paraId="6B778E9C" w14:textId="77777777" w:rsidR="00220402" w:rsidRPr="009851A6" w:rsidRDefault="00220402" w:rsidP="00A045B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candidate’s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observation journal</w:t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submission:</w:t>
            </w:r>
          </w:p>
        </w:tc>
        <w:tc>
          <w:tcPr>
            <w:tcW w:w="861" w:type="pct"/>
            <w:shd w:val="clear" w:color="auto" w:fill="F2F2F2" w:themeFill="background1" w:themeFillShade="F2"/>
          </w:tcPr>
          <w:p w14:paraId="64A6E81D" w14:textId="77777777" w:rsidR="00220402" w:rsidRPr="009851A6" w:rsidRDefault="00220402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92" w:type="pct"/>
            <w:shd w:val="clear" w:color="auto" w:fill="F2F2F2" w:themeFill="background1" w:themeFillShade="F2"/>
          </w:tcPr>
          <w:p w14:paraId="72237AAC" w14:textId="77777777" w:rsidR="00220402" w:rsidRPr="009851A6" w:rsidRDefault="00220402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220402" w:rsidRPr="009851A6" w14:paraId="4B846BE9" w14:textId="77777777" w:rsidTr="00A045BA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0BC229F7" w14:textId="77777777" w:rsidR="00220402" w:rsidRPr="001804F0" w:rsidRDefault="00220402" w:rsidP="002946FA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the candidate’s name.</w:t>
            </w:r>
          </w:p>
        </w:tc>
        <w:tc>
          <w:tcPr>
            <w:tcW w:w="861" w:type="pct"/>
            <w:shd w:val="clear" w:color="auto" w:fill="auto"/>
          </w:tcPr>
          <w:p w14:paraId="32D0A007" w14:textId="77777777" w:rsidR="00220402" w:rsidRPr="009851A6" w:rsidRDefault="006C51EB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2640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86604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08980855" w14:textId="77777777" w:rsidR="00220402" w:rsidRPr="009851A6" w:rsidRDefault="00220402" w:rsidP="00A045B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20402" w:rsidRPr="009851A6" w14:paraId="09C8A161" w14:textId="77777777" w:rsidTr="00A045BA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322CAAFA" w14:textId="77777777" w:rsidR="00220402" w:rsidRPr="001804F0" w:rsidRDefault="00220402" w:rsidP="002946FA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the date, time, and location of the monitoring activity.</w:t>
            </w:r>
          </w:p>
        </w:tc>
        <w:tc>
          <w:tcPr>
            <w:tcW w:w="861" w:type="pct"/>
            <w:shd w:val="clear" w:color="auto" w:fill="auto"/>
          </w:tcPr>
          <w:p w14:paraId="76A810C8" w14:textId="77777777" w:rsidR="00220402" w:rsidRPr="009851A6" w:rsidRDefault="006C51EB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87796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5106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898D24D" w14:textId="77777777" w:rsidR="00220402" w:rsidRPr="009851A6" w:rsidRDefault="00220402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20402" w:rsidRPr="009851A6" w14:paraId="30D01E21" w14:textId="77777777" w:rsidTr="00A045BA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70E3ABB3" w14:textId="77777777" w:rsidR="00220402" w:rsidRPr="00CE381E" w:rsidRDefault="00220402" w:rsidP="002946FA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hich person with disability is being observed</w:t>
            </w:r>
          </w:p>
        </w:tc>
        <w:tc>
          <w:tcPr>
            <w:tcW w:w="861" w:type="pct"/>
            <w:shd w:val="clear" w:color="auto" w:fill="auto"/>
          </w:tcPr>
          <w:p w14:paraId="693EEB56" w14:textId="77777777" w:rsidR="00220402" w:rsidRPr="009851A6" w:rsidRDefault="006C51EB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0663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5203C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08407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5203C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DD71F14" w14:textId="77777777" w:rsidR="00220402" w:rsidRPr="009851A6" w:rsidRDefault="00220402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20402" w:rsidRPr="009851A6" w14:paraId="0160D4C8" w14:textId="77777777" w:rsidTr="00A045BA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3B20A5FD" w14:textId="77777777" w:rsidR="00220402" w:rsidRPr="00CE381E" w:rsidRDefault="00220402" w:rsidP="002946FA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ocial</w:t>
            </w: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network that the person is engaged in while being observed.</w:t>
            </w:r>
          </w:p>
        </w:tc>
        <w:tc>
          <w:tcPr>
            <w:tcW w:w="861" w:type="pct"/>
            <w:shd w:val="clear" w:color="auto" w:fill="auto"/>
          </w:tcPr>
          <w:p w14:paraId="6E8CB81E" w14:textId="77777777" w:rsidR="00220402" w:rsidRPr="009851A6" w:rsidRDefault="006C51EB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145653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42953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780559B" w14:textId="77777777" w:rsidR="00220402" w:rsidRPr="009851A6" w:rsidRDefault="00220402" w:rsidP="00A045B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20402" w:rsidRPr="009851A6" w14:paraId="5D30D945" w14:textId="77777777" w:rsidTr="00A045BA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7ACFBC58" w14:textId="77777777" w:rsidR="00220402" w:rsidRPr="00CE381E" w:rsidRDefault="00220402" w:rsidP="002946FA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the observations of the candidate.</w:t>
            </w:r>
          </w:p>
        </w:tc>
        <w:tc>
          <w:tcPr>
            <w:tcW w:w="861" w:type="pct"/>
            <w:shd w:val="clear" w:color="auto" w:fill="auto"/>
          </w:tcPr>
          <w:p w14:paraId="0E7964F3" w14:textId="26F22263" w:rsidR="00220402" w:rsidRPr="009851A6" w:rsidRDefault="00220402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6222695C" w14:textId="62DF2DEF" w:rsidR="00220402" w:rsidRPr="009851A6" w:rsidRDefault="00220402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220402" w:rsidRPr="009851A6" w14:paraId="2839BB29" w14:textId="77777777" w:rsidTr="00A045BA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360C06A8" w14:textId="77777777" w:rsidR="00220402" w:rsidRPr="00375548" w:rsidRDefault="00220402" w:rsidP="002946FA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observations are consistent with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ocial</w:t>
            </w: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network being observed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861" w:type="pct"/>
            <w:shd w:val="clear" w:color="auto" w:fill="auto"/>
          </w:tcPr>
          <w:p w14:paraId="066825AA" w14:textId="77777777" w:rsidR="00220402" w:rsidRPr="009851A6" w:rsidRDefault="006C51EB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26265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40146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4799AEF" w14:textId="77777777" w:rsidR="00220402" w:rsidRPr="009851A6" w:rsidRDefault="00220402" w:rsidP="00A045B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20402" w:rsidRPr="009851A6" w14:paraId="095C02BF" w14:textId="77777777" w:rsidTr="00A045BA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49CDE2CB" w14:textId="77777777" w:rsidR="00220402" w:rsidRPr="00375548" w:rsidRDefault="00220402" w:rsidP="002946FA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observations relate to how the person engaged with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ocial</w:t>
            </w: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network.</w:t>
            </w:r>
          </w:p>
        </w:tc>
        <w:tc>
          <w:tcPr>
            <w:tcW w:w="861" w:type="pct"/>
            <w:shd w:val="clear" w:color="auto" w:fill="auto"/>
          </w:tcPr>
          <w:p w14:paraId="7A8269D9" w14:textId="77777777" w:rsidR="00220402" w:rsidRPr="009851A6" w:rsidRDefault="006C51EB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19896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84356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8239D71" w14:textId="77777777" w:rsidR="00220402" w:rsidRPr="009851A6" w:rsidRDefault="00220402" w:rsidP="00A045B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20402" w:rsidRPr="009851A6" w14:paraId="292E3AA1" w14:textId="77777777" w:rsidTr="00A045BA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9E21542" w14:textId="77777777" w:rsidR="00220402" w:rsidRPr="00375548" w:rsidRDefault="00220402" w:rsidP="002946FA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observations describe the social network activity that the person is engaged in.</w:t>
            </w:r>
          </w:p>
        </w:tc>
        <w:tc>
          <w:tcPr>
            <w:tcW w:w="861" w:type="pct"/>
            <w:shd w:val="clear" w:color="auto" w:fill="auto"/>
          </w:tcPr>
          <w:p w14:paraId="61563D79" w14:textId="77777777" w:rsidR="00220402" w:rsidRDefault="006C51EB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653304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2F322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75699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2F322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44812326" w14:textId="77777777" w:rsidR="00220402" w:rsidRPr="009851A6" w:rsidRDefault="00220402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20402" w:rsidRPr="009851A6" w14:paraId="35D4D5AA" w14:textId="77777777" w:rsidTr="00A045BA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6D8BF373" w14:textId="77777777" w:rsidR="00220402" w:rsidRDefault="00220402" w:rsidP="002946FA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observations describe the person’s interactions with other members of the social network.</w:t>
            </w:r>
          </w:p>
        </w:tc>
        <w:tc>
          <w:tcPr>
            <w:tcW w:w="861" w:type="pct"/>
            <w:shd w:val="clear" w:color="auto" w:fill="auto"/>
          </w:tcPr>
          <w:p w14:paraId="2D076F20" w14:textId="77777777" w:rsidR="00220402" w:rsidRDefault="006C51EB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49646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2F322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56374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2F322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113EEB48" w14:textId="77777777" w:rsidR="00220402" w:rsidRPr="009851A6" w:rsidRDefault="00220402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20402" w:rsidRPr="009851A6" w14:paraId="64B35FB6" w14:textId="77777777" w:rsidTr="00A045BA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4115B08D" w14:textId="77777777" w:rsidR="00220402" w:rsidRDefault="00220402" w:rsidP="002946FA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observations describe the person’s disposition during the engagement (e.g. body language, mood, reactions)</w:t>
            </w:r>
          </w:p>
        </w:tc>
        <w:tc>
          <w:tcPr>
            <w:tcW w:w="861" w:type="pct"/>
            <w:shd w:val="clear" w:color="auto" w:fill="auto"/>
          </w:tcPr>
          <w:p w14:paraId="7822EA3C" w14:textId="77777777" w:rsidR="00220402" w:rsidRDefault="006C51EB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28297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2F322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073388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2F322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E80F7E8" w14:textId="77777777" w:rsidR="00220402" w:rsidRPr="009851A6" w:rsidRDefault="00220402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20402" w:rsidRPr="009851A6" w14:paraId="6591E2AE" w14:textId="77777777" w:rsidTr="00A045BA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506BC0A1" w14:textId="77777777" w:rsidR="00220402" w:rsidRDefault="00220402" w:rsidP="002946FA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observations describe the behaviour of other people in the network towards the person during the engagement.</w:t>
            </w:r>
          </w:p>
        </w:tc>
        <w:tc>
          <w:tcPr>
            <w:tcW w:w="861" w:type="pct"/>
            <w:shd w:val="clear" w:color="auto" w:fill="auto"/>
          </w:tcPr>
          <w:p w14:paraId="50C9AF76" w14:textId="77777777" w:rsidR="00220402" w:rsidRDefault="006C51EB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477157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2F322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75294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2F322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45D2CF0" w14:textId="77777777" w:rsidR="00220402" w:rsidRPr="009851A6" w:rsidRDefault="00220402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20402" w:rsidRPr="009851A6" w14:paraId="7DCDA40D" w14:textId="77777777" w:rsidTr="00A045BA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8B211D7" w14:textId="77777777" w:rsidR="00220402" w:rsidRPr="00CE381E" w:rsidRDefault="00220402" w:rsidP="002946FA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the candidate’s insights regarding the level of the person’s engagement in the community network.</w:t>
            </w:r>
          </w:p>
        </w:tc>
        <w:tc>
          <w:tcPr>
            <w:tcW w:w="861" w:type="pct"/>
            <w:shd w:val="clear" w:color="auto" w:fill="auto"/>
          </w:tcPr>
          <w:p w14:paraId="52633CC5" w14:textId="4A02A776" w:rsidR="00220402" w:rsidRDefault="00220402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441F3F56" w14:textId="4EBD2A0A" w:rsidR="00220402" w:rsidRPr="009851A6" w:rsidRDefault="00220402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220402" w:rsidRPr="009851A6" w14:paraId="634F734A" w14:textId="77777777" w:rsidTr="00A045BA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551B7072" w14:textId="77777777" w:rsidR="00220402" w:rsidRPr="00375548" w:rsidRDefault="00220402" w:rsidP="002946FA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left="143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sights</w:t>
            </w: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re consistent with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bservations recorded by the candidate</w:t>
            </w:r>
          </w:p>
        </w:tc>
        <w:tc>
          <w:tcPr>
            <w:tcW w:w="861" w:type="pct"/>
            <w:shd w:val="clear" w:color="auto" w:fill="auto"/>
          </w:tcPr>
          <w:p w14:paraId="18B5AAA5" w14:textId="77777777" w:rsidR="00220402" w:rsidRDefault="006C51EB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30523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41714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040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040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0C603EA2" w14:textId="77777777" w:rsidR="00220402" w:rsidRPr="009851A6" w:rsidRDefault="00220402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6FCE59D9" w14:textId="47AD7282" w:rsidR="00220402" w:rsidRDefault="00220402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B91312" w14:paraId="78E4C81F" w14:textId="77777777" w:rsidTr="00B91312">
        <w:trPr>
          <w:trHeight w:val="1880"/>
          <w:jc w:val="center"/>
        </w:trPr>
        <w:tc>
          <w:tcPr>
            <w:tcW w:w="5000" w:type="pct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  <w:hideMark/>
          </w:tcPr>
          <w:p w14:paraId="0267C210" w14:textId="77777777" w:rsidR="00B91312" w:rsidRDefault="00B91312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>
              <w:rPr>
                <w:color w:val="404040" w:themeColor="text1" w:themeTint="BF"/>
              </w:rPr>
              <w:lastRenderedPageBreak/>
              <w:br w:type="page"/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618C820E" w14:textId="3C7A3EBE" w:rsidR="00B91312" w:rsidRDefault="00B9131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By signing here, I confirm that I have thoroughly reviewed the candidate’s observation journal submissions for this workplace assessment task.</w:t>
            </w:r>
          </w:p>
          <w:p w14:paraId="66662D4D" w14:textId="77777777" w:rsidR="00B91312" w:rsidRDefault="00B9131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Assessor’s Checklist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submission for this workplace task.</w:t>
            </w:r>
          </w:p>
        </w:tc>
      </w:tr>
      <w:tr w:rsidR="00B91312" w14:paraId="379D9A3A" w14:textId="77777777" w:rsidTr="00B91312">
        <w:trPr>
          <w:jc w:val="center"/>
        </w:trPr>
        <w:tc>
          <w:tcPr>
            <w:tcW w:w="166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hideMark/>
          </w:tcPr>
          <w:p w14:paraId="7BDE55B4" w14:textId="77777777" w:rsidR="00B91312" w:rsidRDefault="00B91312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1B8AD1C1" w14:textId="77777777" w:rsidR="00B91312" w:rsidRDefault="00B91312" w:rsidP="00B91312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B91312" w14:paraId="4ECCF774" w14:textId="77777777" w:rsidTr="00B91312">
        <w:trPr>
          <w:jc w:val="center"/>
        </w:trPr>
        <w:tc>
          <w:tcPr>
            <w:tcW w:w="166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hideMark/>
          </w:tcPr>
          <w:p w14:paraId="343276FE" w14:textId="77777777" w:rsidR="00B91312" w:rsidRDefault="00B91312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0F0BB289" w14:textId="77777777" w:rsidR="00B91312" w:rsidRDefault="00B91312" w:rsidP="00B91312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B91312" w14:paraId="7BA40F19" w14:textId="77777777" w:rsidTr="00B91312">
        <w:trPr>
          <w:jc w:val="center"/>
        </w:trPr>
        <w:tc>
          <w:tcPr>
            <w:tcW w:w="166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hideMark/>
          </w:tcPr>
          <w:p w14:paraId="283DF422" w14:textId="77777777" w:rsidR="00B91312" w:rsidRDefault="00B91312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6BCB91C4" w14:textId="77777777" w:rsidR="00B91312" w:rsidRDefault="00B91312" w:rsidP="00B91312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BCF08ED" w14:textId="67EDE23E" w:rsidR="00817C0A" w:rsidRPr="00817C0A" w:rsidRDefault="00817C0A" w:rsidP="00817C0A">
      <w:pPr>
        <w:spacing w:before="120" w:after="120"/>
        <w:jc w:val="center"/>
        <w:rPr>
          <w:color w:val="BFBFBF" w:themeColor="background1" w:themeShade="BF"/>
        </w:rPr>
      </w:pPr>
      <w:r w:rsidRPr="009851A6">
        <w:rPr>
          <w:rFonts w:cstheme="minorHAnsi"/>
          <w:color w:val="BFBFBF" w:themeColor="background1" w:themeShade="BF"/>
          <w:sz w:val="20"/>
        </w:rPr>
        <w:t>End of Workplace Assessment - Assessor’s Checklist</w:t>
      </w:r>
    </w:p>
    <w:sectPr w:rsidR="00817C0A" w:rsidRPr="00817C0A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FCD820" w14:textId="77777777" w:rsidR="006C51EB" w:rsidRDefault="006C51EB" w:rsidP="000055D1">
      <w:pPr>
        <w:spacing w:after="0" w:line="240" w:lineRule="auto"/>
      </w:pPr>
      <w:r>
        <w:separator/>
      </w:r>
    </w:p>
  </w:endnote>
  <w:endnote w:type="continuationSeparator" w:id="0">
    <w:p w14:paraId="7945A3F2" w14:textId="77777777" w:rsidR="006C51EB" w:rsidRDefault="006C51EB" w:rsidP="000055D1">
      <w:pPr>
        <w:spacing w:after="0" w:line="240" w:lineRule="auto"/>
      </w:pPr>
      <w:r>
        <w:continuationSeparator/>
      </w:r>
    </w:p>
  </w:endnote>
  <w:endnote w:type="continuationNotice" w:id="1">
    <w:p w14:paraId="08021772" w14:textId="77777777" w:rsidR="006C51EB" w:rsidRDefault="006C51E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5E84EA" w14:textId="77777777" w:rsidR="00F91ADC" w:rsidRPr="00F91ADC" w:rsidRDefault="000055D1" w:rsidP="00F91ADC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>Workplace Assessment - Assessor’s Checklist</w:t>
    </w:r>
    <w:r w:rsidRPr="000055D1">
      <w:rPr>
        <w:color w:val="808080" w:themeColor="background1" w:themeShade="80"/>
        <w:sz w:val="18"/>
      </w:rPr>
      <w:tab/>
    </w:r>
    <w:r w:rsidR="00F91ADC" w:rsidRPr="00F91ADC">
      <w:rPr>
        <w:color w:val="808080" w:themeColor="background1" w:themeShade="80"/>
        <w:sz w:val="18"/>
      </w:rPr>
      <w:t>Version 1.1 Produced on 1st Nov 2023</w:t>
    </w:r>
  </w:p>
  <w:p w14:paraId="521AE970" w14:textId="7F549C4F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F91ADC" w:rsidRPr="00F91ADC">
      <w:rPr>
        <w:rFonts w:cstheme="minorHAnsi"/>
        <w:noProof/>
        <w:color w:val="808080" w:themeColor="background1" w:themeShade="80"/>
        <w:sz w:val="18"/>
      </w:rPr>
      <w:t>© 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E5457" w14:textId="77777777" w:rsidR="00F91ADC" w:rsidRPr="00F91ADC" w:rsidRDefault="000055D1" w:rsidP="00F91ADC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>Workplace Assessment - Assessor’s Checklist</w:t>
    </w:r>
    <w:r w:rsidRPr="000055D1">
      <w:rPr>
        <w:color w:val="808080" w:themeColor="background1" w:themeShade="80"/>
        <w:sz w:val="18"/>
      </w:rPr>
      <w:tab/>
    </w:r>
    <w:r w:rsidR="00F91ADC" w:rsidRPr="00F91ADC">
      <w:rPr>
        <w:color w:val="808080" w:themeColor="background1" w:themeShade="80"/>
        <w:sz w:val="18"/>
      </w:rPr>
      <w:t>Version 1.1 Produced on 1st Nov 2023</w:t>
    </w:r>
  </w:p>
  <w:p w14:paraId="63DECA6C" w14:textId="47C6505E" w:rsidR="000055D1" w:rsidRPr="000055D1" w:rsidRDefault="00F91ADC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F91ADC">
      <w:rPr>
        <w:rFonts w:cstheme="minorHAnsi"/>
        <w:noProof/>
        <w:color w:val="808080" w:themeColor="background1" w:themeShade="80"/>
        <w:sz w:val="18"/>
      </w:rPr>
      <w:t>© Harvard Management Institute Pty Ltd.</w:t>
    </w:r>
    <w:r w:rsidR="000055D1" w:rsidRPr="000055D1">
      <w:rPr>
        <w:noProof/>
        <w:color w:val="808080" w:themeColor="background1" w:themeShade="80"/>
        <w:sz w:val="18"/>
      </w:rPr>
      <w:tab/>
    </w:r>
    <w:r w:rsidR="000055D1"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0055D1">
          <w:rPr>
            <w:color w:val="808080" w:themeColor="background1" w:themeShade="80"/>
            <w:sz w:val="18"/>
          </w:rPr>
          <w:fldChar w:fldCharType="begin"/>
        </w:r>
        <w:r w:rsidR="000055D1"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0055D1">
          <w:rPr>
            <w:color w:val="808080" w:themeColor="background1" w:themeShade="80"/>
            <w:sz w:val="18"/>
          </w:rPr>
          <w:fldChar w:fldCharType="separate"/>
        </w:r>
        <w:r w:rsidR="000055D1" w:rsidRPr="000055D1">
          <w:rPr>
            <w:color w:val="808080" w:themeColor="background1" w:themeShade="80"/>
            <w:sz w:val="18"/>
          </w:rPr>
          <w:t>5</w:t>
        </w:r>
        <w:r w:rsidR="000055D1"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04668F" w14:textId="77777777" w:rsidR="00F91ADC" w:rsidRDefault="00F91A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C29645" w14:textId="77777777" w:rsidR="006C51EB" w:rsidRDefault="006C51EB" w:rsidP="000055D1">
      <w:pPr>
        <w:spacing w:after="0" w:line="240" w:lineRule="auto"/>
      </w:pPr>
      <w:r>
        <w:separator/>
      </w:r>
    </w:p>
  </w:footnote>
  <w:footnote w:type="continuationSeparator" w:id="0">
    <w:p w14:paraId="6FC01AC0" w14:textId="77777777" w:rsidR="006C51EB" w:rsidRDefault="006C51EB" w:rsidP="000055D1">
      <w:pPr>
        <w:spacing w:after="0" w:line="240" w:lineRule="auto"/>
      </w:pPr>
      <w:r>
        <w:continuationSeparator/>
      </w:r>
    </w:p>
  </w:footnote>
  <w:footnote w:type="continuationNotice" w:id="1">
    <w:p w14:paraId="21EA9140" w14:textId="77777777" w:rsidR="006C51EB" w:rsidRDefault="006C51E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4FA266" w14:textId="77777777" w:rsidR="00F91ADC" w:rsidRDefault="00F91AD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541AB1" w14:textId="77777777" w:rsidR="00F91ADC" w:rsidRDefault="00F91AD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73B373" w14:textId="77777777" w:rsidR="00F91ADC" w:rsidRDefault="00F91AD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B059F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BF6062"/>
    <w:multiLevelType w:val="hybridMultilevel"/>
    <w:tmpl w:val="9D74E6B8"/>
    <w:lvl w:ilvl="0" w:tplc="FFFFFFFF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836344D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5E2A64"/>
    <w:multiLevelType w:val="hybridMultilevel"/>
    <w:tmpl w:val="FA8E9B90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AB275F"/>
    <w:multiLevelType w:val="hybridMultilevel"/>
    <w:tmpl w:val="9D74E6B8"/>
    <w:lvl w:ilvl="0" w:tplc="FFFFFFFF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AF164B5"/>
    <w:multiLevelType w:val="hybridMultilevel"/>
    <w:tmpl w:val="67D6EFB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CD9156C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9B52D6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104279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1C269A"/>
    <w:multiLevelType w:val="hybridMultilevel"/>
    <w:tmpl w:val="67D6EFB0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8FE4703"/>
    <w:multiLevelType w:val="hybridMultilevel"/>
    <w:tmpl w:val="9D74E6B8"/>
    <w:lvl w:ilvl="0" w:tplc="FFFFFFFF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AE6631B"/>
    <w:multiLevelType w:val="hybridMultilevel"/>
    <w:tmpl w:val="9D74E6B8"/>
    <w:lvl w:ilvl="0" w:tplc="FFFFFFFF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AE83083"/>
    <w:multiLevelType w:val="hybridMultilevel"/>
    <w:tmpl w:val="94424CCC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8E197D"/>
    <w:multiLevelType w:val="hybridMultilevel"/>
    <w:tmpl w:val="67D6EFB0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3AE6992"/>
    <w:multiLevelType w:val="hybridMultilevel"/>
    <w:tmpl w:val="67D6EFB0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A423DC5"/>
    <w:multiLevelType w:val="hybridMultilevel"/>
    <w:tmpl w:val="67D6EFB0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AD239CD"/>
    <w:multiLevelType w:val="hybridMultilevel"/>
    <w:tmpl w:val="9D74E6B8"/>
    <w:lvl w:ilvl="0" w:tplc="FFFFFFFF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03E5484"/>
    <w:multiLevelType w:val="hybridMultilevel"/>
    <w:tmpl w:val="67D6EFB0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D6B575C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AAE210E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D17DA1"/>
    <w:multiLevelType w:val="hybridMultilevel"/>
    <w:tmpl w:val="67D6EFB0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D6F3025"/>
    <w:multiLevelType w:val="hybridMultilevel"/>
    <w:tmpl w:val="9D74E6B8"/>
    <w:lvl w:ilvl="0" w:tplc="FFFFFFFF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1CB6C12"/>
    <w:multiLevelType w:val="hybridMultilevel"/>
    <w:tmpl w:val="9D74E6B8"/>
    <w:lvl w:ilvl="0" w:tplc="7DF82D20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A7C7683"/>
    <w:multiLevelType w:val="hybridMultilevel"/>
    <w:tmpl w:val="9D74E6B8"/>
    <w:lvl w:ilvl="0" w:tplc="FFFFFFFF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8645E03"/>
    <w:multiLevelType w:val="hybridMultilevel"/>
    <w:tmpl w:val="67D6EFB0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3"/>
  </w:num>
  <w:num w:numId="2">
    <w:abstractNumId w:val="21"/>
  </w:num>
  <w:num w:numId="3">
    <w:abstractNumId w:val="17"/>
  </w:num>
  <w:num w:numId="4">
    <w:abstractNumId w:val="5"/>
  </w:num>
  <w:num w:numId="5">
    <w:abstractNumId w:val="12"/>
  </w:num>
  <w:num w:numId="6">
    <w:abstractNumId w:val="24"/>
  </w:num>
  <w:num w:numId="7">
    <w:abstractNumId w:val="6"/>
  </w:num>
  <w:num w:numId="8">
    <w:abstractNumId w:val="26"/>
  </w:num>
  <w:num w:numId="9">
    <w:abstractNumId w:val="4"/>
  </w:num>
  <w:num w:numId="10">
    <w:abstractNumId w:val="20"/>
  </w:num>
  <w:num w:numId="11">
    <w:abstractNumId w:val="18"/>
  </w:num>
  <w:num w:numId="12">
    <w:abstractNumId w:val="10"/>
  </w:num>
  <w:num w:numId="13">
    <w:abstractNumId w:val="7"/>
  </w:num>
  <w:num w:numId="14">
    <w:abstractNumId w:val="14"/>
  </w:num>
  <w:num w:numId="15">
    <w:abstractNumId w:val="1"/>
  </w:num>
  <w:num w:numId="16">
    <w:abstractNumId w:val="2"/>
  </w:num>
  <w:num w:numId="17">
    <w:abstractNumId w:val="15"/>
  </w:num>
  <w:num w:numId="18">
    <w:abstractNumId w:val="23"/>
  </w:num>
  <w:num w:numId="19">
    <w:abstractNumId w:val="8"/>
  </w:num>
  <w:num w:numId="20">
    <w:abstractNumId w:val="22"/>
  </w:num>
  <w:num w:numId="21">
    <w:abstractNumId w:val="16"/>
  </w:num>
  <w:num w:numId="22">
    <w:abstractNumId w:val="19"/>
  </w:num>
  <w:num w:numId="23">
    <w:abstractNumId w:val="13"/>
  </w:num>
  <w:num w:numId="24">
    <w:abstractNumId w:val="25"/>
  </w:num>
  <w:num w:numId="25">
    <w:abstractNumId w:val="0"/>
  </w:num>
  <w:num w:numId="26">
    <w:abstractNumId w:val="9"/>
  </w:num>
  <w:num w:numId="27">
    <w:abstractNumId w:val="11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Mq8FAPPASDEtAAAA"/>
  </w:docVars>
  <w:rsids>
    <w:rsidRoot w:val="002F29A7"/>
    <w:rsid w:val="00001CDB"/>
    <w:rsid w:val="000055D1"/>
    <w:rsid w:val="0001533D"/>
    <w:rsid w:val="00074E4E"/>
    <w:rsid w:val="000778EB"/>
    <w:rsid w:val="00090AC7"/>
    <w:rsid w:val="000B26D5"/>
    <w:rsid w:val="000C4CBB"/>
    <w:rsid w:val="000D491C"/>
    <w:rsid w:val="000D4D52"/>
    <w:rsid w:val="000E76C9"/>
    <w:rsid w:val="000F6BF7"/>
    <w:rsid w:val="000F7D51"/>
    <w:rsid w:val="001102C9"/>
    <w:rsid w:val="0011611A"/>
    <w:rsid w:val="001364A9"/>
    <w:rsid w:val="001711BB"/>
    <w:rsid w:val="001804F0"/>
    <w:rsid w:val="00181C5B"/>
    <w:rsid w:val="00190C84"/>
    <w:rsid w:val="00196B77"/>
    <w:rsid w:val="001B0579"/>
    <w:rsid w:val="001B2F72"/>
    <w:rsid w:val="001E0F9C"/>
    <w:rsid w:val="001E1567"/>
    <w:rsid w:val="001F758A"/>
    <w:rsid w:val="00200530"/>
    <w:rsid w:val="00205906"/>
    <w:rsid w:val="00220402"/>
    <w:rsid w:val="00235FA6"/>
    <w:rsid w:val="00247080"/>
    <w:rsid w:val="00256F84"/>
    <w:rsid w:val="002637DA"/>
    <w:rsid w:val="002776F4"/>
    <w:rsid w:val="00293530"/>
    <w:rsid w:val="002946FA"/>
    <w:rsid w:val="00294DA4"/>
    <w:rsid w:val="002B504B"/>
    <w:rsid w:val="002C14DC"/>
    <w:rsid w:val="002D0241"/>
    <w:rsid w:val="002D65E5"/>
    <w:rsid w:val="002E5F85"/>
    <w:rsid w:val="002F29A7"/>
    <w:rsid w:val="002F3222"/>
    <w:rsid w:val="002F4779"/>
    <w:rsid w:val="003157BE"/>
    <w:rsid w:val="0033058E"/>
    <w:rsid w:val="003355F1"/>
    <w:rsid w:val="00337CFE"/>
    <w:rsid w:val="003501D3"/>
    <w:rsid w:val="00351A01"/>
    <w:rsid w:val="00357585"/>
    <w:rsid w:val="00364303"/>
    <w:rsid w:val="00365348"/>
    <w:rsid w:val="00365935"/>
    <w:rsid w:val="00375548"/>
    <w:rsid w:val="003763D9"/>
    <w:rsid w:val="0038649E"/>
    <w:rsid w:val="0039482B"/>
    <w:rsid w:val="0039624C"/>
    <w:rsid w:val="003C1922"/>
    <w:rsid w:val="003E5A30"/>
    <w:rsid w:val="003E605A"/>
    <w:rsid w:val="003E73D8"/>
    <w:rsid w:val="003F323F"/>
    <w:rsid w:val="003F7F88"/>
    <w:rsid w:val="00402438"/>
    <w:rsid w:val="004123DD"/>
    <w:rsid w:val="0042259C"/>
    <w:rsid w:val="004831EC"/>
    <w:rsid w:val="00484193"/>
    <w:rsid w:val="004A2C0F"/>
    <w:rsid w:val="004B6F17"/>
    <w:rsid w:val="0050240F"/>
    <w:rsid w:val="005042C7"/>
    <w:rsid w:val="00513349"/>
    <w:rsid w:val="005203C1"/>
    <w:rsid w:val="00594452"/>
    <w:rsid w:val="00597B78"/>
    <w:rsid w:val="005B19A1"/>
    <w:rsid w:val="005C118F"/>
    <w:rsid w:val="005F4237"/>
    <w:rsid w:val="005F4481"/>
    <w:rsid w:val="0060042F"/>
    <w:rsid w:val="006165F4"/>
    <w:rsid w:val="006335B7"/>
    <w:rsid w:val="00633666"/>
    <w:rsid w:val="00656E26"/>
    <w:rsid w:val="006605E1"/>
    <w:rsid w:val="00661D54"/>
    <w:rsid w:val="0067765B"/>
    <w:rsid w:val="00686793"/>
    <w:rsid w:val="006A6FB3"/>
    <w:rsid w:val="006C51EB"/>
    <w:rsid w:val="006E29B7"/>
    <w:rsid w:val="00703DDB"/>
    <w:rsid w:val="00743058"/>
    <w:rsid w:val="007632A5"/>
    <w:rsid w:val="007723B1"/>
    <w:rsid w:val="0079287B"/>
    <w:rsid w:val="00796CF1"/>
    <w:rsid w:val="007B3312"/>
    <w:rsid w:val="007D4108"/>
    <w:rsid w:val="007D4D53"/>
    <w:rsid w:val="007E7679"/>
    <w:rsid w:val="00801D3D"/>
    <w:rsid w:val="00817C0A"/>
    <w:rsid w:val="00822FDB"/>
    <w:rsid w:val="0083339D"/>
    <w:rsid w:val="00836470"/>
    <w:rsid w:val="0084562E"/>
    <w:rsid w:val="0086125F"/>
    <w:rsid w:val="00867B61"/>
    <w:rsid w:val="008804B0"/>
    <w:rsid w:val="008808F4"/>
    <w:rsid w:val="00882475"/>
    <w:rsid w:val="00885078"/>
    <w:rsid w:val="00895E1F"/>
    <w:rsid w:val="008A120A"/>
    <w:rsid w:val="008B7459"/>
    <w:rsid w:val="008C6C99"/>
    <w:rsid w:val="009025A5"/>
    <w:rsid w:val="00926BF3"/>
    <w:rsid w:val="00935268"/>
    <w:rsid w:val="00945636"/>
    <w:rsid w:val="00955243"/>
    <w:rsid w:val="00984E6E"/>
    <w:rsid w:val="009851A6"/>
    <w:rsid w:val="00987D1F"/>
    <w:rsid w:val="009905B3"/>
    <w:rsid w:val="009C3620"/>
    <w:rsid w:val="009C6D68"/>
    <w:rsid w:val="009D0F7D"/>
    <w:rsid w:val="009D0FD6"/>
    <w:rsid w:val="009D1219"/>
    <w:rsid w:val="009D2770"/>
    <w:rsid w:val="00A011F3"/>
    <w:rsid w:val="00A11D73"/>
    <w:rsid w:val="00A22C95"/>
    <w:rsid w:val="00A236B1"/>
    <w:rsid w:val="00A63836"/>
    <w:rsid w:val="00A70597"/>
    <w:rsid w:val="00A81066"/>
    <w:rsid w:val="00AE20D9"/>
    <w:rsid w:val="00AE2E80"/>
    <w:rsid w:val="00AE719F"/>
    <w:rsid w:val="00B21D93"/>
    <w:rsid w:val="00B2215F"/>
    <w:rsid w:val="00B31BD2"/>
    <w:rsid w:val="00B707FA"/>
    <w:rsid w:val="00B8397A"/>
    <w:rsid w:val="00B877A6"/>
    <w:rsid w:val="00B91312"/>
    <w:rsid w:val="00BA02C6"/>
    <w:rsid w:val="00BA3E45"/>
    <w:rsid w:val="00BE71B3"/>
    <w:rsid w:val="00C0661D"/>
    <w:rsid w:val="00C07615"/>
    <w:rsid w:val="00C272E7"/>
    <w:rsid w:val="00C50B74"/>
    <w:rsid w:val="00C54FF0"/>
    <w:rsid w:val="00CB0D94"/>
    <w:rsid w:val="00CC46FB"/>
    <w:rsid w:val="00CC5F52"/>
    <w:rsid w:val="00CD03DA"/>
    <w:rsid w:val="00CE0DC7"/>
    <w:rsid w:val="00CE381E"/>
    <w:rsid w:val="00CF7092"/>
    <w:rsid w:val="00D04C5E"/>
    <w:rsid w:val="00D06A29"/>
    <w:rsid w:val="00D258D5"/>
    <w:rsid w:val="00D32B7C"/>
    <w:rsid w:val="00D431B2"/>
    <w:rsid w:val="00D5119E"/>
    <w:rsid w:val="00D645BA"/>
    <w:rsid w:val="00DA465F"/>
    <w:rsid w:val="00DA7A2F"/>
    <w:rsid w:val="00DB75FF"/>
    <w:rsid w:val="00DC758A"/>
    <w:rsid w:val="00DD2738"/>
    <w:rsid w:val="00DE0105"/>
    <w:rsid w:val="00DE5F02"/>
    <w:rsid w:val="00DF335F"/>
    <w:rsid w:val="00E20A99"/>
    <w:rsid w:val="00E31E03"/>
    <w:rsid w:val="00E401DA"/>
    <w:rsid w:val="00E4401E"/>
    <w:rsid w:val="00E548D1"/>
    <w:rsid w:val="00E672A6"/>
    <w:rsid w:val="00EB26BF"/>
    <w:rsid w:val="00EF248F"/>
    <w:rsid w:val="00F01836"/>
    <w:rsid w:val="00F176D1"/>
    <w:rsid w:val="00F26114"/>
    <w:rsid w:val="00F40845"/>
    <w:rsid w:val="00F616CA"/>
    <w:rsid w:val="00F71D9C"/>
    <w:rsid w:val="00F73C17"/>
    <w:rsid w:val="00F91ADC"/>
    <w:rsid w:val="00FD26EC"/>
    <w:rsid w:val="00FD3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32B7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,FedU Table Grid,ARA Table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4024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24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2438"/>
    <w:rPr>
      <w:sz w:val="20"/>
      <w:szCs w:val="20"/>
      <w:lang w:val="en-AU"/>
    </w:rPr>
  </w:style>
  <w:style w:type="character" w:styleId="Strong">
    <w:name w:val="Strong"/>
    <w:basedOn w:val="DefaultParagraphFont"/>
    <w:uiPriority w:val="22"/>
    <w:qFormat/>
    <w:rsid w:val="00A63836"/>
    <w:rPr>
      <w:b/>
      <w:bCs/>
    </w:rPr>
  </w:style>
  <w:style w:type="character" w:styleId="Hyperlink">
    <w:name w:val="Hyperlink"/>
    <w:basedOn w:val="DefaultParagraphFont"/>
    <w:uiPriority w:val="99"/>
    <w:unhideWhenUsed/>
    <w:rsid w:val="00E31E03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0D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0D94"/>
    <w:rPr>
      <w:b/>
      <w:bCs/>
      <w:sz w:val="20"/>
      <w:szCs w:val="20"/>
      <w:lang w:val="en-AU"/>
    </w:rPr>
  </w:style>
  <w:style w:type="character" w:customStyle="1" w:styleId="Heading4Char">
    <w:name w:val="Heading 4 Char"/>
    <w:basedOn w:val="DefaultParagraphFont"/>
    <w:link w:val="Heading4"/>
    <w:uiPriority w:val="9"/>
    <w:rsid w:val="00D32B7C"/>
    <w:rPr>
      <w:rFonts w:asciiTheme="majorHAnsi" w:eastAsiaTheme="majorEastAsia" w:hAnsiTheme="majorHAnsi" w:cstheme="majorBidi"/>
      <w:i/>
      <w:iCs/>
      <w:color w:val="2F5496" w:themeColor="accent1" w:themeShade="BF"/>
      <w:lang w:val="en-AU"/>
    </w:rPr>
  </w:style>
  <w:style w:type="paragraph" w:styleId="Revision">
    <w:name w:val="Revision"/>
    <w:hidden/>
    <w:uiPriority w:val="99"/>
    <w:semiHidden/>
    <w:rsid w:val="00801D3D"/>
    <w:pPr>
      <w:spacing w:after="0" w:line="240" w:lineRule="auto"/>
    </w:pPr>
    <w:rPr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1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75DA5AE-23D8-4219-AA1C-EA049A31F4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3</Pages>
  <Words>2540</Words>
  <Characters>13045</Characters>
  <Application>Microsoft Office Word</Application>
  <DocSecurity>0</DocSecurity>
  <Lines>617</Lines>
  <Paragraphs>40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28</cp:revision>
  <dcterms:created xsi:type="dcterms:W3CDTF">2022-02-17T00:41:00Z</dcterms:created>
  <dcterms:modified xsi:type="dcterms:W3CDTF">2023-12-15T04:18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_MarkAsFinal">
    <vt:bool>true</vt:bool>
  </property>
  <property fmtid="{D5CDD505-2E9C-101B-9397-08002B2CF9AE}" pid="5" name="Order">
    <vt:r8>94270900</vt:r8>
  </property>
  <property fmtid="{D5CDD505-2E9C-101B-9397-08002B2CF9AE}" pid="6" name="xd_Signature">
    <vt:bool>false</vt:bool>
  </property>
  <property fmtid="{D5CDD505-2E9C-101B-9397-08002B2CF9AE}" pid="7" name="Whatisthisreference">
    <vt:lpwstr>Template used to develop the criteria for assessing output/product-based assessments (e.g. completion of workplace documents)</vt:lpwstr>
  </property>
  <property fmtid="{D5CDD505-2E9C-101B-9397-08002B2CF9AE}" pid="8" name="xd_ProgID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TemplateUrl">
    <vt:lpwstr/>
  </property>
  <property fmtid="{D5CDD505-2E9C-101B-9397-08002B2CF9AE}" pid="12" name="ComplianceAssetId">
    <vt:lpwstr/>
  </property>
  <property fmtid="{D5CDD505-2E9C-101B-9397-08002B2CF9AE}" pid="13" name="Nameofdocument">
    <vt:lpwstr>Assessor's Checklist</vt:lpwstr>
  </property>
  <property fmtid="{D5CDD505-2E9C-101B-9397-08002B2CF9AE}" pid="14" name="_ExtendedDescription">
    <vt:lpwstr/>
  </property>
  <property fmtid="{D5CDD505-2E9C-101B-9397-08002B2CF9AE}" pid="15" name="TriggerFlowInfo">
    <vt:lpwstr/>
  </property>
  <property fmtid="{D5CDD505-2E9C-101B-9397-08002B2CF9AE}" pid="16" name="GrammarlyDocumentId">
    <vt:lpwstr>414ce6abe70eca4a345074149ecb480f26d37d3fbcab842216343274951109cc</vt:lpwstr>
  </property>
</Properties>
</file>